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page" w:tblpX="1" w:tblpY="-1440"/>
        <w:tblW w:w="25621" w:type="dxa"/>
        <w:tblLook w:val="04A0" w:firstRow="1" w:lastRow="0" w:firstColumn="1" w:lastColumn="0" w:noHBand="0" w:noVBand="1"/>
      </w:tblPr>
      <w:tblGrid>
        <w:gridCol w:w="12219"/>
        <w:gridCol w:w="982"/>
        <w:gridCol w:w="982"/>
        <w:gridCol w:w="982"/>
        <w:gridCol w:w="982"/>
        <w:gridCol w:w="982"/>
        <w:gridCol w:w="982"/>
        <w:gridCol w:w="982"/>
        <w:gridCol w:w="1182"/>
        <w:gridCol w:w="1106"/>
        <w:gridCol w:w="1042"/>
        <w:gridCol w:w="982"/>
        <w:gridCol w:w="1146"/>
        <w:gridCol w:w="1070"/>
      </w:tblGrid>
      <w:tr w:rsidR="00C5571F" w:rsidRPr="00C5571F" w14:paraId="2B1EA457" w14:textId="77777777" w:rsidTr="009E40F1">
        <w:trPr>
          <w:trHeight w:val="288"/>
        </w:trPr>
        <w:tc>
          <w:tcPr>
            <w:tcW w:w="1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E6513" w14:textId="3EAF020B" w:rsidR="000B026A" w:rsidRDefault="000B026A" w:rsidP="000B026A">
            <w:pPr>
              <w:spacing w:line="360" w:lineRule="auto"/>
              <w:ind w:left="142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1E2653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Table S3: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bookmarkStart w:id="0" w:name="_Hlk145273861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AMS of individual core/cube specimens of mafic dyke and host granite samples.</w:t>
            </w:r>
            <w:bookmarkEnd w:id="0"/>
          </w:p>
          <w:tbl>
            <w:tblPr>
              <w:tblW w:w="12003" w:type="dxa"/>
              <w:tblLook w:val="04A0" w:firstRow="1" w:lastRow="0" w:firstColumn="1" w:lastColumn="0" w:noHBand="0" w:noVBand="1"/>
            </w:tblPr>
            <w:tblGrid>
              <w:gridCol w:w="459"/>
              <w:gridCol w:w="958"/>
              <w:gridCol w:w="847"/>
              <w:gridCol w:w="468"/>
              <w:gridCol w:w="600"/>
              <w:gridCol w:w="600"/>
              <w:gridCol w:w="600"/>
              <w:gridCol w:w="600"/>
              <w:gridCol w:w="600"/>
              <w:gridCol w:w="600"/>
              <w:gridCol w:w="600"/>
              <w:gridCol w:w="915"/>
              <w:gridCol w:w="862"/>
              <w:gridCol w:w="813"/>
              <w:gridCol w:w="760"/>
              <w:gridCol w:w="887"/>
              <w:gridCol w:w="834"/>
            </w:tblGrid>
            <w:tr w:rsidR="00C5571F" w:rsidRPr="00C5571F" w14:paraId="6D678B65" w14:textId="77777777" w:rsidTr="009E40F1">
              <w:trPr>
                <w:trHeight w:val="288"/>
              </w:trPr>
              <w:tc>
                <w:tcPr>
                  <w:tcW w:w="2732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5204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AMS data of mafic dyke samples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7737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9E94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A757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C218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20D4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75EA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B3D5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0F84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6A3E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E3F1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BA4E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64BB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72AD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</w:tr>
            <w:tr w:rsidR="00C5571F" w:rsidRPr="00C5571F" w14:paraId="47E88DE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5B90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ind w:right="-76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SS-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3BD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5AA3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4F07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EFC0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AF37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E106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CA2A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C6F9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4EA4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0F3E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D44E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D867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19A9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7DF3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01E8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FDC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</w:p>
              </w:tc>
            </w:tr>
            <w:tr w:rsidR="00C5571F" w:rsidRPr="00C5571F" w14:paraId="0F82A2A2" w14:textId="77777777" w:rsidTr="009E40F1">
              <w:trPr>
                <w:trHeight w:val="312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9881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ID 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AC05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Specimen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658E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  <w:vertAlign w:val="subscript"/>
                    </w:rPr>
                    <w:t>m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( </w:t>
                  </w:r>
                  <w:proofErr w:type="spellStart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μ</w:t>
                  </w:r>
                  <w:proofErr w:type="gramEnd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SI</w:t>
                  </w:r>
                  <w:proofErr w:type="spellEnd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0C8F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L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E7D1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F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5326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P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FE49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Pj</w:t>
                  </w:r>
                  <w:proofErr w:type="spellEnd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5F50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T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AD34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U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B3B3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Q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F1F7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E 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ADC6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K1_Dec 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A0FA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K1_Inc 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B959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K2_Dec 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A79E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K3_Inc 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6F1B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K3_Dec 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8488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K3_Inc </w:t>
                  </w:r>
                </w:p>
              </w:tc>
            </w:tr>
            <w:tr w:rsidR="00C5571F" w:rsidRPr="00C5571F" w14:paraId="7E1AFEF4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5E4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3C504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10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DF9F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7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EBAD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5D0AD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7614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FB76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EE23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C19E4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E0E2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630B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AE1C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7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78A6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8FB8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7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E38F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0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FC31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5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F65B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9</w:t>
                  </w:r>
                </w:p>
              </w:tc>
            </w:tr>
            <w:tr w:rsidR="00C5571F" w:rsidRPr="00C5571F" w14:paraId="627BAFEC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B3DB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F826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10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DE39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5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55E4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1E80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21D6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3827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4459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274DD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E10C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EAE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69ED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2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DB32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1F49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2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62D5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93F4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8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1F01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2</w:t>
                  </w:r>
                </w:p>
              </w:tc>
            </w:tr>
            <w:tr w:rsidR="00C5571F" w:rsidRPr="00C5571F" w14:paraId="5BD21A2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18D5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C3E8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10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AF85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47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9AC6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ADA9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4F9B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0AD7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ECC7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8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A441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8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71E3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7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580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9B54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8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FEC6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1D67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319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19E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9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AAE9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.9</w:t>
                  </w:r>
                </w:p>
              </w:tc>
            </w:tr>
            <w:tr w:rsidR="00C5571F" w:rsidRPr="00C5571F" w14:paraId="325B7B2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4177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8D5C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10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1D48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1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6DAC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7E30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A9A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D2C8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6587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1563C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A1CE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8515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A078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2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4C51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D6CC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4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650F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FE70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2D2E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.5</w:t>
                  </w:r>
                </w:p>
              </w:tc>
            </w:tr>
            <w:tr w:rsidR="00C5571F" w:rsidRPr="00C5571F" w14:paraId="69174FA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9009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B7B3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10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6395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5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76E2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DFBB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1ADF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FE88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58EB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3FE6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7368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883C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93D3B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3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2DB6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BB33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AA3A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8F49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0663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1</w:t>
                  </w:r>
                </w:p>
              </w:tc>
            </w:tr>
            <w:tr w:rsidR="00C5571F" w:rsidRPr="00C5571F" w14:paraId="55F8C6B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5763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9BA6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10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46DB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1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631B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3523C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AA81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27AD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2FF0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9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3723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9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4E7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8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C3A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A282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8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6F18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0BB8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B688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A331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9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ACB0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8</w:t>
                  </w:r>
                </w:p>
              </w:tc>
            </w:tr>
            <w:tr w:rsidR="00C5571F" w:rsidRPr="00C5571F" w14:paraId="5C73162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EC76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8A2D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10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F768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1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78F4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3EDE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963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938C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8739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9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B7B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9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ACD8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8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FAAD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EE0C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8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6809B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4930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DC76F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0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CBFA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9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57EE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.9</w:t>
                  </w:r>
                </w:p>
              </w:tc>
            </w:tr>
            <w:tr w:rsidR="00C5571F" w:rsidRPr="00C5571F" w14:paraId="17FAC13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25EB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A08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12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DF94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87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446B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E1948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0C73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CA5C1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3AE9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2F8B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13A2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5D20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2E6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37CC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9F3E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6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F8B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CF25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3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D1D5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5</w:t>
                  </w:r>
                </w:p>
              </w:tc>
            </w:tr>
            <w:tr w:rsidR="00C5571F" w:rsidRPr="00C5571F" w14:paraId="65F3FE3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D334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A10D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12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9C79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87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3A3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E3C39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D336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D5DA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32B7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BC39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0795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0C10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F23A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9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B64C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4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9D78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8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17A2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D306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3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BC1E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5</w:t>
                  </w:r>
                </w:p>
              </w:tc>
            </w:tr>
            <w:tr w:rsidR="00C5571F" w:rsidRPr="00C5571F" w14:paraId="0791333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6B8D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157B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12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1CB1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10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C4EC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A641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396C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1323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54E3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A6BC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8BC9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ADD9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820B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0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F60D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5DD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8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D105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D0B9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6D9F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6</w:t>
                  </w:r>
                </w:p>
              </w:tc>
            </w:tr>
            <w:tr w:rsidR="00C5571F" w:rsidRPr="00C5571F" w14:paraId="30F3249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675F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C8E3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12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C628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7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0E2F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363F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2368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7A97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21C2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38E6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F7BF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7443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54F9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02B8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6A14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7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A8F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7139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1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A4C3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5</w:t>
                  </w:r>
                </w:p>
              </w:tc>
            </w:tr>
            <w:tr w:rsidR="00C5571F" w:rsidRPr="00C5571F" w14:paraId="64C45A3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D00B9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59DC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12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7688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7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5D36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1242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7BC5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2B0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7919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DCD3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AADB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A142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8F99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126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2A57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8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74DB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0A49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2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AB39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9</w:t>
                  </w:r>
                </w:p>
              </w:tc>
            </w:tr>
            <w:tr w:rsidR="00C5571F" w:rsidRPr="00C5571F" w14:paraId="4D3B800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C590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4B11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12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F072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88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5931F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DFAA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A37A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A628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77ED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EACD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DC92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226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C440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8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F7D2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58BE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4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89C9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099C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7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D23B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7</w:t>
                  </w:r>
                </w:p>
              </w:tc>
            </w:tr>
            <w:tr w:rsidR="00C5571F" w:rsidRPr="00C5571F" w14:paraId="4245EE14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A62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8FEF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22C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F363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69.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30DB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451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6963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1AB2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4BA2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A4B0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1625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872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6BF3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1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7039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641E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F573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6CF7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1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CCC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.2</w:t>
                  </w:r>
                </w:p>
              </w:tc>
            </w:tr>
            <w:tr w:rsidR="00C5571F" w:rsidRPr="00C5571F" w14:paraId="2368D83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CB3B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C0F1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22C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0AE0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62.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4B0A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EACA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690F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8206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3EE7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1BA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6FFA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E0BA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522D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A979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3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9B55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2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222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A11F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1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4544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9</w:t>
                  </w:r>
                </w:p>
              </w:tc>
            </w:tr>
            <w:tr w:rsidR="00C5571F" w:rsidRPr="00C5571F" w14:paraId="0C710FF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3AE2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0508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/22C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281E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60.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1734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4F5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4EC4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C98D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54B0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0F8E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C774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CF74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BA26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6F1F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1B1E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8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6CDA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F9ED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5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2B41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.4</w:t>
                  </w:r>
                </w:p>
              </w:tc>
            </w:tr>
            <w:tr w:rsidR="00C5571F" w:rsidRPr="00C5571F" w14:paraId="19E5429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7ECA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D70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/22C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34FF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80.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3AE8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F870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053F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6F82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F45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8AD3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CF12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F575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F75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6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5F65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CA14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788B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F12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7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8705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4</w:t>
                  </w:r>
                </w:p>
              </w:tc>
            </w:tr>
            <w:tr w:rsidR="00C5571F" w:rsidRPr="00C5571F" w14:paraId="4F11410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3835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730E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22C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1222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7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C168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DC84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C32C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8A8B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2546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1252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E810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C410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C0F4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1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36D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3F16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6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3E3B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6E45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5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762F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.2</w:t>
                  </w:r>
                </w:p>
              </w:tc>
            </w:tr>
            <w:tr w:rsidR="00C5571F" w:rsidRPr="00C5571F" w14:paraId="360A894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F91A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7533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22C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4C88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6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1DA5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5330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6E2F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15F4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404A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6D7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3FFD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EA11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A17EE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5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8E4D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CD2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1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55B7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4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6A5A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2406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1</w:t>
                  </w:r>
                </w:p>
              </w:tc>
            </w:tr>
            <w:tr w:rsidR="00C5571F" w:rsidRPr="00C5571F" w14:paraId="08E1944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4067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C8C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22C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F9A7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61.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9548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1255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6676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D0670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0E3B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061A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342B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747B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B78B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0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7580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CBB7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9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3D19F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1932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9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A5E8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5</w:t>
                  </w:r>
                </w:p>
              </w:tc>
            </w:tr>
            <w:tr w:rsidR="00C5571F" w:rsidRPr="00C5571F" w14:paraId="4F8AB41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027F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EBAA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22C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F196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42.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24CB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AD7E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E859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BB51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2386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FCE1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6BB6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5436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B6C9C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5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67CD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1C6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5B15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7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4AAD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5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FE9A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.3</w:t>
                  </w:r>
                </w:p>
              </w:tc>
            </w:tr>
            <w:tr w:rsidR="00C5571F" w:rsidRPr="00C5571F" w14:paraId="38818CE4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2CAE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40882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2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B32A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01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6DED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4FA4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5765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D1EA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1B71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E998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891D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5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42A4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B705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0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5B29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4326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1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2F88D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A1CA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2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D3C0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.7</w:t>
                  </w:r>
                </w:p>
              </w:tc>
            </w:tr>
            <w:tr w:rsidR="00C5571F" w:rsidRPr="00C5571F" w14:paraId="1F34A6D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06E6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BD68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2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4F37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48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21B6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559F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E721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F534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ED09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8AA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DD77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2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4AD5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ADF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2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9AE1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C118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3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E5A4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ED0D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8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22F5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9.5</w:t>
                  </w:r>
                </w:p>
              </w:tc>
            </w:tr>
            <w:tr w:rsidR="00C5571F" w:rsidRPr="00C5571F" w14:paraId="6D24C98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F1E2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9B36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2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8794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8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62CD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7F72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4AC2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1065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052F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EC0F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091D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B29E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68EE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4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9705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BA10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3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1ECA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4FB5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5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0573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.6</w:t>
                  </w:r>
                </w:p>
              </w:tc>
            </w:tr>
            <w:tr w:rsidR="00C5571F" w:rsidRPr="00C5571F" w14:paraId="67B7AF5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5527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CCB4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2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2434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3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F4AF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0342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1E08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331D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978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998D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E4B2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9ECB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E1AE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2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E7EF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D058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7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EDC7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1A32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1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1996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4.6</w:t>
                  </w:r>
                </w:p>
              </w:tc>
            </w:tr>
            <w:tr w:rsidR="00C5571F" w:rsidRPr="00C5571F" w14:paraId="30DF657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E73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3869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2-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4268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7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AD04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8BBF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3288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B9DD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7564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A912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498F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18F8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02F4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6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5ACD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961B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7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9E32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000F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8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5AC9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.5</w:t>
                  </w:r>
                </w:p>
              </w:tc>
            </w:tr>
            <w:tr w:rsidR="00C5571F" w:rsidRPr="00C5571F" w14:paraId="605C3AC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436D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D086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2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CCBE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95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C15B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EB95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CC60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9C16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0BC1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395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6D3B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5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8190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866F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8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6368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A4A4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7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3606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A701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9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E9E7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</w:t>
                  </w:r>
                </w:p>
              </w:tc>
            </w:tr>
            <w:tr w:rsidR="00C5571F" w:rsidRPr="00C5571F" w14:paraId="4DB1CA7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471B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0987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2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AED4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15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0E8B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09AB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1660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91EB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FD86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24654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4D30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40E5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B479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1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9D14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2924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0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7BA1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EB8A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9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1D6B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5</w:t>
                  </w:r>
                </w:p>
              </w:tc>
            </w:tr>
            <w:tr w:rsidR="00C5571F" w:rsidRPr="00C5571F" w14:paraId="1D18140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B2181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522B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3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531A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90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2248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4A65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2754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D8F1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A811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C66F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A1E7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2DBC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AFF0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6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ACAF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C5B2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2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61FF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9E98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4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413E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</w:t>
                  </w:r>
                </w:p>
              </w:tc>
            </w:tr>
            <w:tr w:rsidR="00C5571F" w:rsidRPr="00C5571F" w14:paraId="1B40EDD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C5ACE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721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3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2FBB5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3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360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12DB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7B70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A158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DB957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02CF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ED9A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545B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4FF0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BE91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D310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0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2669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12E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9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75FB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</w:t>
                  </w:r>
                </w:p>
              </w:tc>
            </w:tr>
            <w:tr w:rsidR="00C5571F" w:rsidRPr="00C5571F" w14:paraId="5021351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F187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EA37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3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692F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7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595CF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4F90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6177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2E98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A846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9A74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7D38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EE39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22FB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5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14E5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B0B7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6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7A57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AD0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9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7F9F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.7</w:t>
                  </w:r>
                </w:p>
              </w:tc>
            </w:tr>
            <w:tr w:rsidR="00C5571F" w:rsidRPr="00C5571F" w14:paraId="12FA1B3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FD81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5457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3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A62A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17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AAB8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7442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3ACA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8549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6CAB7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FBC3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94B2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7E5C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AAEB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1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0733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5730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3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7C2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F7F6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4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4AA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.4</w:t>
                  </w:r>
                </w:p>
              </w:tc>
            </w:tr>
            <w:tr w:rsidR="00C5571F" w:rsidRPr="00C5571F" w14:paraId="2A7BE22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2F9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B38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3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BFBF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91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123F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0E84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F1A2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FA38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4F25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6875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6B74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6465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91E7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1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7E2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568D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4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8887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B557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2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DB77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.5</w:t>
                  </w:r>
                </w:p>
              </w:tc>
            </w:tr>
            <w:tr w:rsidR="00C5571F" w:rsidRPr="00C5571F" w14:paraId="351819B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9F68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8745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3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81F7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2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F42B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C0F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49D5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D5F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6421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5AEB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0215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03C8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2923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1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3EB9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67A9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3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D4DB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E979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9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DFA0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.8</w:t>
                  </w:r>
                </w:p>
              </w:tc>
            </w:tr>
            <w:tr w:rsidR="00C5571F" w:rsidRPr="00C5571F" w14:paraId="3CEF574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9FDD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0BA9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3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6AED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92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3865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8AF1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710C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EF37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323F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ADF1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09E0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F2AA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9077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2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55DB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CEAE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9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FBB6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917C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1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523C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4</w:t>
                  </w:r>
                </w:p>
              </w:tc>
            </w:tr>
            <w:tr w:rsidR="00C5571F" w:rsidRPr="00C5571F" w14:paraId="1F3EFFB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F4E8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7F0A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5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B5AD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089.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E68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C0E3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E269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E6D8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0A6A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A954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1A39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0C00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8A07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3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455B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C799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1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5A85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C5F9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8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FFFA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.6</w:t>
                  </w:r>
                </w:p>
              </w:tc>
            </w:tr>
            <w:tr w:rsidR="00C5571F" w:rsidRPr="00C5571F" w14:paraId="2E6B0704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E56B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58BF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5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C3C4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17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500A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AC18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3826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263D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13EE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B3E7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D157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16BF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AF82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267C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879F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4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FFC7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A06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8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525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5</w:t>
                  </w:r>
                </w:p>
              </w:tc>
            </w:tr>
            <w:tr w:rsidR="00C5571F" w:rsidRPr="00C5571F" w14:paraId="632B4837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F8ED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AE128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5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09DB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35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420C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EB6F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1E9A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27EA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507F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2B69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8A1E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BE2A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6857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EE0F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D23F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1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CDBF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40B5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2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86CB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1</w:t>
                  </w:r>
                </w:p>
              </w:tc>
            </w:tr>
            <w:tr w:rsidR="00C5571F" w:rsidRPr="00C5571F" w14:paraId="483AD23F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7E4B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2958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360D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18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B00A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98D3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F48D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EA7C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A9F1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A1EB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D661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60BC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3D32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8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D3E1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81E0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2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934F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620C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8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D56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3</w:t>
                  </w:r>
                </w:p>
              </w:tc>
            </w:tr>
            <w:tr w:rsidR="00C5571F" w:rsidRPr="00C5571F" w14:paraId="2994164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A08B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lastRenderedPageBreak/>
                    <w:t>4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4E5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5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A7C4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78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24EA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3D16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8817B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025B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7C911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D61E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4ADF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5E3C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54C8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7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9C1C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1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F2EB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5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323A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EB18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3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0CAE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.7</w:t>
                  </w:r>
                </w:p>
              </w:tc>
            </w:tr>
            <w:tr w:rsidR="00C5571F" w:rsidRPr="00C5571F" w14:paraId="0180449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2685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090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5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52C6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4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9CCA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1F6F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FECA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B2FF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F287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4442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AA2B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50F8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53481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008B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3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FBE5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4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922F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316B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3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F1C7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2</w:t>
                  </w:r>
                </w:p>
              </w:tc>
            </w:tr>
            <w:tr w:rsidR="00C5571F" w:rsidRPr="00C5571F" w14:paraId="140F58D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4E1D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E91F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5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5BAC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072.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FD86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0D7D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9219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C34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CA8C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8EF2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C26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7D56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A54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6522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E49B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3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3753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8AB4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3122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4</w:t>
                  </w:r>
                </w:p>
              </w:tc>
            </w:tr>
            <w:tr w:rsidR="00C5571F" w:rsidRPr="00C5571F" w14:paraId="500BBAC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F63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1BBA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CD45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741.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E719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DC17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8D1C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83C9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C50D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A10B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48E5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4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9C25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5485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8289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E43A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1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AD83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548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7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D957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.4</w:t>
                  </w:r>
                </w:p>
              </w:tc>
            </w:tr>
            <w:tr w:rsidR="00C5571F" w:rsidRPr="00C5571F" w14:paraId="0520415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0A59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1E86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7A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20A1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7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F341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1BF6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D08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D9B0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5F4F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67BB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819C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4D77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F2C5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0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9989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4688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6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F468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52F7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4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DBB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.2</w:t>
                  </w:r>
                </w:p>
              </w:tc>
            </w:tr>
            <w:tr w:rsidR="00C5571F" w:rsidRPr="00C5571F" w14:paraId="738F35B9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77FF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7E6C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7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1B31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1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4EF4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FEF8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D03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FCF8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CCC7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1CDC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49CB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096A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597A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8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CA86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9BF0B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3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6E33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B14D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7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EBC9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5</w:t>
                  </w:r>
                </w:p>
              </w:tc>
            </w:tr>
            <w:tr w:rsidR="00C5571F" w:rsidRPr="00C5571F" w14:paraId="6328BE3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0CF2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BBCD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7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CD6C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4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B5A1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12F8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E4ED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6D7B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9D84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29E3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F9F3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FA73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34B0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708D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02BA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0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C74F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2EC5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5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5544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.4</w:t>
                  </w:r>
                </w:p>
              </w:tc>
            </w:tr>
            <w:tr w:rsidR="00C5571F" w:rsidRPr="00C5571F" w14:paraId="39DB7F77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172C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1CFF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7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7BB5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8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EABD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871B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2F40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B71B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B79B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C83D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F0F2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9E72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AE44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8D88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C7CB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C9FE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3437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1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37B3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1</w:t>
                  </w:r>
                </w:p>
              </w:tc>
            </w:tr>
            <w:tr w:rsidR="00C5571F" w:rsidRPr="00C5571F" w14:paraId="5A30900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B5B7F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607B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/37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63D5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9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F15F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E548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2DB4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6AD6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54F8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E900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BD79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E6CE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9F9B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8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24E9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0DC5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9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961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D2F4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7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917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7</w:t>
                  </w:r>
                </w:p>
              </w:tc>
            </w:tr>
            <w:tr w:rsidR="00C5571F" w:rsidRPr="00C5571F" w14:paraId="6ED6A5D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119A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53CC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7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E92B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4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1A4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A25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57D2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2409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81CB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62851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97F3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701D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1EA8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7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2D03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DD9D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7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E548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7E4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2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881D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.5</w:t>
                  </w:r>
                </w:p>
              </w:tc>
            </w:tr>
            <w:tr w:rsidR="00C5571F" w:rsidRPr="00C5571F" w14:paraId="2F39622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A627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41F6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7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ACB1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9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30F5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4CFD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A9F9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D1B2F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CAAF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AF33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4C34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7E27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CC19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7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F0E5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9C27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A190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2FCF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8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2979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1</w:t>
                  </w:r>
                </w:p>
              </w:tc>
            </w:tr>
            <w:tr w:rsidR="00C5571F" w:rsidRPr="00C5571F" w14:paraId="0D6AEDC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7684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D63D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7A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2E9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9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B6CB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982A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B5AB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8843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A0A0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28C4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0C06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7222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975E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1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0AF8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EF69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6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A310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ABDD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2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4D02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5</w:t>
                  </w:r>
                </w:p>
              </w:tc>
            </w:tr>
            <w:tr w:rsidR="00C5571F" w:rsidRPr="00C5571F" w14:paraId="273CBDA9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3188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6168F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04AC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2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6497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0D0C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929AF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50DC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1ED5F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029C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37D0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495C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5F8D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5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CA97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1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1E88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3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6C76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075F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6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E89F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3</w:t>
                  </w:r>
                </w:p>
              </w:tc>
            </w:tr>
            <w:tr w:rsidR="00C5571F" w:rsidRPr="00C5571F" w14:paraId="5E1178C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44B8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5801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CC5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5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8259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A7275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9D4A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2F6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14B9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1345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5B78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3858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A4C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2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17C6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20E0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5FF9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F15E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0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D0EC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8</w:t>
                  </w:r>
                </w:p>
              </w:tc>
            </w:tr>
            <w:tr w:rsidR="00C5571F" w:rsidRPr="00C5571F" w14:paraId="0B524D9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36A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20BC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E0AF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1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C997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C4D3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A07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3C5E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F614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6C34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3657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BE7A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7E00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4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EFCA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2DCB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1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F5B1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C94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0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0A0A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3</w:t>
                  </w:r>
                </w:p>
              </w:tc>
            </w:tr>
            <w:tr w:rsidR="00C5571F" w:rsidRPr="00C5571F" w14:paraId="0DBAC65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7665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2F37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5F4D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5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2A43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7753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BDF6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B5DF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5773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03098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91F3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99B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10571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3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E91C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0618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D42C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BBAB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2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BC88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7</w:t>
                  </w:r>
                </w:p>
              </w:tc>
            </w:tr>
            <w:tr w:rsidR="00C5571F" w:rsidRPr="00C5571F" w14:paraId="765B5EA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56C22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6248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7F63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5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10F4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84DF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8437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4B2D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0D9F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A14B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CE13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DD755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EBFD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3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55B3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19D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6988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A859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1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777F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1</w:t>
                  </w:r>
                </w:p>
              </w:tc>
            </w:tr>
            <w:tr w:rsidR="00C5571F" w:rsidRPr="00C5571F" w14:paraId="2B78DA27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4B07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6DB9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654D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6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52B8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8B04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2CF3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8310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0CE9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5434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6216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2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11DE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81D87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5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5B46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A0BF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1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E491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9C97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0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7E40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5</w:t>
                  </w:r>
                </w:p>
              </w:tc>
            </w:tr>
            <w:tr w:rsidR="00C5571F" w:rsidRPr="00C5571F" w14:paraId="4D169EA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55C8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0861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8650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5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B8D6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FFB6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12E6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D14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743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5B80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6A47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343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C12B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3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A3DA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0498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6156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4AB9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1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B880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7</w:t>
                  </w:r>
                </w:p>
              </w:tc>
            </w:tr>
            <w:tr w:rsidR="00C5571F" w:rsidRPr="00C5571F" w14:paraId="359E103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D0BA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12C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6437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1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ABB1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B67B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A61E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E19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47CD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A47E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8843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2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2F0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E8C6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6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1166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9E64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0E2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5CB5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4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9C2E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.3</w:t>
                  </w:r>
                </w:p>
              </w:tc>
            </w:tr>
            <w:tr w:rsidR="00C5571F" w:rsidRPr="00C5571F" w14:paraId="640F067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DFFF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4FC6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7AAE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4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775D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43B5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A18C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A46C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DC4E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B573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0AF2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0782E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35D1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2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C259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F6CB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2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E1AB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7865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1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D61C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1</w:t>
                  </w:r>
                </w:p>
              </w:tc>
            </w:tr>
            <w:tr w:rsidR="00C5571F" w:rsidRPr="00C5571F" w14:paraId="74112A8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7768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EA56B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0CF8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8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A081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834F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DA6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36CE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9777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D773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7F89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D55D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7698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3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CAEEF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3F8C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4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027D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911F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79DC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2</w:t>
                  </w:r>
                </w:p>
              </w:tc>
            </w:tr>
            <w:tr w:rsidR="00C5571F" w:rsidRPr="00C5571F" w14:paraId="4827979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9A7A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51D6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AB3F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0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A0E2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20ED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39C3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093D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75FD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9A0C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D735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3B94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B99A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3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773A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0175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F42D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73B6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8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3FA8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</w:t>
                  </w:r>
                </w:p>
              </w:tc>
            </w:tr>
            <w:tr w:rsidR="00C5571F" w:rsidRPr="00C5571F" w14:paraId="7BB580D4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F04A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6938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B102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3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B2CE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B134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471D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31FF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1F9BB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55C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E11E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519E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A5C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2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DB48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804CF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14DB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4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45B7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2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A980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5</w:t>
                  </w:r>
                </w:p>
              </w:tc>
            </w:tr>
            <w:tr w:rsidR="00C5571F" w:rsidRPr="00C5571F" w14:paraId="1C121AE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1C3C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AD6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0422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0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AB47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F37C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0400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8E32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4534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0A29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503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D0E1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5AD9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7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5619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21F6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9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EA26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DE34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5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9793E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.4</w:t>
                  </w:r>
                </w:p>
              </w:tc>
            </w:tr>
            <w:tr w:rsidR="00C5571F" w:rsidRPr="00C5571F" w14:paraId="6243684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9FC2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EDD3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D3B8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4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EC6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2064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68F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A2CA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4007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628E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006D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6B4F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E4C7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C291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59DE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AD34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C4B9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1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1874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4</w:t>
                  </w:r>
                </w:p>
              </w:tc>
            </w:tr>
            <w:tr w:rsidR="00C5571F" w:rsidRPr="00C5571F" w14:paraId="6C0C6759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0347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CE60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611E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4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D737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6C54D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FFD5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B948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1B5C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C126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DEDD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A2A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66D0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2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5E6A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27E1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1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FB21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2F3C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2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3E1D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5</w:t>
                  </w:r>
                </w:p>
              </w:tc>
            </w:tr>
            <w:tr w:rsidR="00C5571F" w:rsidRPr="00C5571F" w14:paraId="616BFB7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E5A6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3C44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-9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26BB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E906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B1B8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F51D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8BCD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4FAF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08F7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12B2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527A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42C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3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AEE7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00D5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06E5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AD6A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3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DFD1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5</w:t>
                  </w:r>
                </w:p>
              </w:tc>
            </w:tr>
            <w:tr w:rsidR="00C5571F" w:rsidRPr="00C5571F" w14:paraId="1E29FCC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9DA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60EA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4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055D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2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A63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FAA3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536F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F340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10154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0C2A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B6A4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5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D9F8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2E18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4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7644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461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7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9DC8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15EC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2839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6</w:t>
                  </w:r>
                </w:p>
              </w:tc>
            </w:tr>
            <w:tr w:rsidR="00C5571F" w:rsidRPr="00C5571F" w14:paraId="475D416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D27F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7280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4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BF86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72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A9F0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81E3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F7EB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0286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FF2D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7EAE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E801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8C01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2AB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4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ED15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59B7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ED08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6F6F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2401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</w:t>
                  </w:r>
                </w:p>
              </w:tc>
            </w:tr>
            <w:tr w:rsidR="00C5571F" w:rsidRPr="00C5571F" w14:paraId="41658C5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A25C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D070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4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8575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87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EEB7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F2CD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AAF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BED9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AF71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973D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23D3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6E29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338A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9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5EB3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1647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7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D3DA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62C5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0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351B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1</w:t>
                  </w:r>
                </w:p>
              </w:tc>
            </w:tr>
            <w:tr w:rsidR="00C5571F" w:rsidRPr="00C5571F" w14:paraId="6EF70FD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C62C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D4D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4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841B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0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31D0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1710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EAF7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1A9B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CA53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F370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31E4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04F4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1909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0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882D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1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33C7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5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6DB3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9432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5683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.8</w:t>
                  </w:r>
                </w:p>
              </w:tc>
            </w:tr>
            <w:tr w:rsidR="00C5571F" w:rsidRPr="00C5571F" w14:paraId="0DC1F7C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2764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52EC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4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4BD1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0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BF30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B48C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331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2BE1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6B93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F47F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CC83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5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E761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9AE6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2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7CBB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3469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5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B25E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D589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170F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5</w:t>
                  </w:r>
                </w:p>
              </w:tc>
            </w:tr>
            <w:tr w:rsidR="00C5571F" w:rsidRPr="00C5571F" w14:paraId="449694A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4B7E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412C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4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5BAE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0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408E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A8AA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A4F2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EFEA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0DE1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8841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4995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5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FC00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9E59D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5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E880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9AF1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2186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43F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329B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4</w:t>
                  </w:r>
                </w:p>
              </w:tc>
            </w:tr>
            <w:tr w:rsidR="00C5571F" w:rsidRPr="00C5571F" w14:paraId="2AB45B2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D15B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9FDF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4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5354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0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DFB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3655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6DE2C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A2DB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D1F9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4A52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4F19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5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8ADD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567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4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813D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2DA7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70C6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8564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7432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4</w:t>
                  </w:r>
                </w:p>
              </w:tc>
            </w:tr>
            <w:tr w:rsidR="00C5571F" w:rsidRPr="00C5571F" w14:paraId="2ABFCB9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18E8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A950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4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823A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52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19B7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A793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DD1A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5EC3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81B1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77C0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1B19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BAD1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1076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9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9EE7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7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1427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7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4EC5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EBD5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0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63C6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.9</w:t>
                  </w:r>
                </w:p>
              </w:tc>
            </w:tr>
            <w:tr w:rsidR="00C5571F" w:rsidRPr="00C5571F" w14:paraId="522B7A3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F3309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9BA9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5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B731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31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EDB8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C00F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2D3F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F047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EC60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15D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785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BCAC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2DB3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4ADF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649B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4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9E4A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9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AB29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2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62E6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1</w:t>
                  </w:r>
                </w:p>
              </w:tc>
            </w:tr>
            <w:tr w:rsidR="00C5571F" w:rsidRPr="00C5571F" w14:paraId="4DA3013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FC44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EE2E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5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E2A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5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3338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1C47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F38E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ACB1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3213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17B0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E456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FA7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30D2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537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4C0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1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DC49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6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0372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522D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9</w:t>
                  </w:r>
                </w:p>
              </w:tc>
            </w:tr>
            <w:tr w:rsidR="00C5571F" w:rsidRPr="00C5571F" w14:paraId="51A5F27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21F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2E61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5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562E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68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3AC8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212F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1523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F2C8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F01F7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F4D6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F63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F951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130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7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A9C7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59EE2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0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1123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1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8828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7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7AD0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</w:t>
                  </w:r>
                </w:p>
              </w:tc>
            </w:tr>
            <w:tr w:rsidR="00C5571F" w:rsidRPr="00C5571F" w14:paraId="334B5C6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54A8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DDE4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5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8647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4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6F98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35DB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3BD0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B40B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1F41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2FD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32C2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6CF2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95D6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5177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72EA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1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9974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0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0CBA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4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50FE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8</w:t>
                  </w:r>
                </w:p>
              </w:tc>
            </w:tr>
            <w:tr w:rsidR="00C5571F" w:rsidRPr="00C5571F" w14:paraId="3AFFFDB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23DC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D72C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5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CF2F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42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64EB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BA87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E0EB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B71D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EC46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4B1F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F6F9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A17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B5DE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23A1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FBFAF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2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D6F9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9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3C9F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5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B91F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4</w:t>
                  </w:r>
                </w:p>
              </w:tc>
            </w:tr>
            <w:tr w:rsidR="00C5571F" w:rsidRPr="00C5571F" w14:paraId="11B887C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B645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84EF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5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D396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6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5297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98939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62B1F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522D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B0AF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4122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548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2D23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B390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1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B156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6318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4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A26D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6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5959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DBF0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3</w:t>
                  </w:r>
                </w:p>
              </w:tc>
            </w:tr>
            <w:tr w:rsidR="00C5571F" w:rsidRPr="00C5571F" w14:paraId="37AD0BF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3DB8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EC61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5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755E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5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A7A3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4684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465D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833D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C86D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10AC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AD81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3C0DB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E6D7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4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F8A2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7F25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0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CAA1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3B2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8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FD04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</w:t>
                  </w:r>
                </w:p>
              </w:tc>
            </w:tr>
            <w:tr w:rsidR="00C5571F" w:rsidRPr="00C5571F" w14:paraId="7605167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B14CD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DC9C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5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F25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51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6EA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E35E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B2E2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9599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3D32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B59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66F7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3FFFB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4160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7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118D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64EA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0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8336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9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F64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4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0CA4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9</w:t>
                  </w:r>
                </w:p>
              </w:tc>
            </w:tr>
            <w:tr w:rsidR="00C5571F" w:rsidRPr="00C5571F" w14:paraId="7BF85DF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AD1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73D8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6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582A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6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7243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9525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C4C89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5076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D7C8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20D2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425B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ADF3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6CD7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8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53A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F2F0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8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FDBB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1A37C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DBCA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8.1</w:t>
                  </w:r>
                </w:p>
              </w:tc>
            </w:tr>
            <w:tr w:rsidR="00C5571F" w:rsidRPr="00C5571F" w14:paraId="57B99B9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38EB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lastRenderedPageBreak/>
                    <w:t>8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A5C4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6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0E8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8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CCD2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B19BE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B6D3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EADB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F438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1780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B7DA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4C2B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236C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1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FB8E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A48B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4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7A38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D538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07A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1.5</w:t>
                  </w:r>
                </w:p>
              </w:tc>
            </w:tr>
            <w:tr w:rsidR="00C5571F" w:rsidRPr="00C5571F" w14:paraId="7EB4DFD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3408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1F76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6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75A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8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1D1D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07DE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E5E8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11CF9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5F7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F378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6B4A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19669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8159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6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4A58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2675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6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83A6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9FFD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4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CACA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7.4</w:t>
                  </w:r>
                </w:p>
              </w:tc>
            </w:tr>
            <w:tr w:rsidR="00C5571F" w:rsidRPr="00C5571F" w14:paraId="614C9BF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FCBD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05C1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6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EEB6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5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E339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3052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DC58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569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F05C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2A14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63CD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BE45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F76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4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047A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ED17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0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A809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81B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BFB34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.8</w:t>
                  </w:r>
                </w:p>
              </w:tc>
            </w:tr>
            <w:tr w:rsidR="00C5571F" w:rsidRPr="00C5571F" w14:paraId="3828A54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08BE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76B3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6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C970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12.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FF34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92E5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082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460E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AC6F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4953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125B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E4F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F3B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3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A5B9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005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8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634A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1E3DC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9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34EB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2</w:t>
                  </w:r>
                </w:p>
              </w:tc>
            </w:tr>
            <w:tr w:rsidR="00C5571F" w:rsidRPr="00C5571F" w14:paraId="70F61AAC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58C6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CF30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6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7978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5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232E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BE54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B8EA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0B1C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412B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1C2D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FBAA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CD5D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8D57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1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6899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C948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3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F92C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2DAF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ABE8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3.9</w:t>
                  </w:r>
                </w:p>
              </w:tc>
            </w:tr>
            <w:tr w:rsidR="00C5571F" w:rsidRPr="00C5571F" w14:paraId="359F8AE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6A38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F3AA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6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F105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3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77D8F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CC8B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0F7C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3452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45BE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9A77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D65A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4F82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480A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3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C171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1B5B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1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88FB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16AF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612A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9</w:t>
                  </w:r>
                </w:p>
              </w:tc>
            </w:tr>
            <w:tr w:rsidR="00C5571F" w:rsidRPr="00C5571F" w14:paraId="29FAB46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9FD6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F76A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1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ABFB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76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C9AC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DF57D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39F2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1259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0D07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EAC8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0AE5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24CC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C29A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4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BD8A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65F1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EB17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E3C3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7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D895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1</w:t>
                  </w:r>
                </w:p>
              </w:tc>
            </w:tr>
            <w:tr w:rsidR="00C5571F" w:rsidRPr="00C5571F" w14:paraId="738EDE9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E6A6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87F4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1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B9DD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6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6DD6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C63D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3F9C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5B1F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D7CE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2769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0FA0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90BE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EF32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2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67F8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A7B2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0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76E9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D5C0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515D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.2</w:t>
                  </w:r>
                </w:p>
              </w:tc>
            </w:tr>
            <w:tr w:rsidR="00C5571F" w:rsidRPr="00C5571F" w14:paraId="55CCBDA4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FF1F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7A85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1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6EA3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36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9125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5F80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D50E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A4AD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AA87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1471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6C9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99F6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8A67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9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A9B6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C99D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A8CF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3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2BC7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0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98CB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4</w:t>
                  </w:r>
                </w:p>
              </w:tc>
            </w:tr>
            <w:tr w:rsidR="00C5571F" w:rsidRPr="00C5571F" w14:paraId="56AAA26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942E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C1CF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1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3A19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87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DE34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8C07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12A9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F859B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9657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A51FB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BE29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3EE6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19368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6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4E06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4B0A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1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D3FC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9C0B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621A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5</w:t>
                  </w:r>
                </w:p>
              </w:tc>
            </w:tr>
            <w:tr w:rsidR="00C5571F" w:rsidRPr="00C5571F" w14:paraId="28A7907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244B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7B609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1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3558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934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AEF0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3F0A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860C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8F46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9B7E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57EE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6444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B1BE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E433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9C24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383F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D936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0576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8</w:t>
                  </w:r>
                </w:p>
              </w:tc>
            </w:tr>
            <w:tr w:rsidR="00C5571F" w:rsidRPr="00C5571F" w14:paraId="7EF7830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5ECEC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F40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1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D2B4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78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73B9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8DD5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AC9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4A3D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1916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8C86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0510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4B14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C41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7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4BD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EB06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6CCB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BC83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0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07D8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.4</w:t>
                  </w:r>
                </w:p>
              </w:tc>
            </w:tr>
            <w:tr w:rsidR="00C5571F" w:rsidRPr="00C5571F" w14:paraId="1B27A98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6A48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5A46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1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4CB6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8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0677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2D5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2512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5393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3FC6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A59C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619D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F0C3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975D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1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F8B9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01C6B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3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3119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ABED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CFF6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.1</w:t>
                  </w:r>
                </w:p>
              </w:tc>
            </w:tr>
            <w:tr w:rsidR="00C5571F" w:rsidRPr="00C5571F" w14:paraId="6C7ECBAC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9E9E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21E0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1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A37E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89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29FA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6F49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6169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0C46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F978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254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9A37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5C46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DA7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8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EF7C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8043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8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AE5C8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20DB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5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9913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3</w:t>
                  </w:r>
                </w:p>
              </w:tc>
            </w:tr>
            <w:tr w:rsidR="00C5571F" w:rsidRPr="00C5571F" w14:paraId="7C8A32A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586F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C068B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7DB8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72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0BA6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F83D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4CF9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18AB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88B4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8594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A92A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FF2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7F1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9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640E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99AE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4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BC32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F36B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71F9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.9</w:t>
                  </w:r>
                </w:p>
              </w:tc>
            </w:tr>
            <w:tr w:rsidR="00C5571F" w:rsidRPr="00C5571F" w14:paraId="2D0397EC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C5F5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57D3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6B5A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6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BD0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18E5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293F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7545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FEB8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EE03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F5FB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CBC6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952E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0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29F5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C01A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5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C43B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2393F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F93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.9</w:t>
                  </w:r>
                </w:p>
              </w:tc>
            </w:tr>
            <w:tr w:rsidR="00C5571F" w:rsidRPr="00C5571F" w14:paraId="3898F16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E7FF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4343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9199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5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A9DC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8EED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CB8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5CA1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A77E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9C5A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3937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1672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3DFB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0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E1B6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175C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1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4861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FB7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981C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1.8</w:t>
                  </w:r>
                </w:p>
              </w:tc>
            </w:tr>
            <w:tr w:rsidR="00C5571F" w:rsidRPr="00C5571F" w14:paraId="4CED8D1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72CF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7CC6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CFC5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65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01C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A4B9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6DE3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B8E5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508E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86A7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D9AD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DECB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70C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5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04F7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9BBC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1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9536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696D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8D54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.7</w:t>
                  </w:r>
                </w:p>
              </w:tc>
            </w:tr>
            <w:tr w:rsidR="00C5571F" w:rsidRPr="00C5571F" w14:paraId="074E7D7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4B09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BEBC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4659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94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F0CC1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D18E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640E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9BBB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69C8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FC3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3936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F3F5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108C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208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63B9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9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E251C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694F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20E7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3</w:t>
                  </w:r>
                </w:p>
              </w:tc>
            </w:tr>
            <w:tr w:rsidR="00C5571F" w:rsidRPr="00C5571F" w14:paraId="5BEC10F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3091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4BCA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A73D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63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F99C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FAEC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5128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8BF8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CA27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59B5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84DC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001D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754E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1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56A8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9CFF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1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F6F7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810D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E0EC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.1</w:t>
                  </w:r>
                </w:p>
              </w:tc>
            </w:tr>
            <w:tr w:rsidR="00C5571F" w:rsidRPr="00C5571F" w14:paraId="3622177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5381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90D8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C5BF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4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4637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C8B6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0C24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E3401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1D95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0F94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CC55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F58E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606B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1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F5A8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56DD9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2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7F7A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82541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E040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1.1</w:t>
                  </w:r>
                </w:p>
              </w:tc>
            </w:tr>
            <w:tr w:rsidR="00C5571F" w:rsidRPr="00C5571F" w14:paraId="4C665D6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A1B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252D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5C49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69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8351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C787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A348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1974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94A4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7AD5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55B7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69A8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6D99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6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B07F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1315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2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2B21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9E4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F99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.8</w:t>
                  </w:r>
                </w:p>
              </w:tc>
            </w:tr>
            <w:tr w:rsidR="00C5571F" w:rsidRPr="00C5571F" w14:paraId="3060D98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1AF5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3B38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2-9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E219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4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FDCC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92D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52B4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EF44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1F65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9803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D4FE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3234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1511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4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5037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5AEB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1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1686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2261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F48A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4.7</w:t>
                  </w:r>
                </w:p>
              </w:tc>
            </w:tr>
            <w:tr w:rsidR="00C5571F" w:rsidRPr="00C5571F" w14:paraId="39630C1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8520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35F0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5E5B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808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E69B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B1F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2868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503F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A879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512F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BF88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9ABE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9B0F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B6D1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8547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5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0996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ECA7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4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D340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2</w:t>
                  </w:r>
                </w:p>
              </w:tc>
            </w:tr>
            <w:tr w:rsidR="00C5571F" w:rsidRPr="00C5571F" w14:paraId="50C1C054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D401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397E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518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4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7825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3281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915A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34C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D386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D458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4A30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39EA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E853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C80C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81E8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9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D155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D404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0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36F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.6</w:t>
                  </w:r>
                </w:p>
              </w:tc>
            </w:tr>
            <w:tr w:rsidR="00C5571F" w:rsidRPr="00C5571F" w14:paraId="1240D6C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FC2A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08EE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A0EB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69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6BB6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52B3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B525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7AF6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74E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A101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B087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40FD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372B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876F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C848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2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850C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4378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5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84D0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</w:t>
                  </w:r>
                </w:p>
              </w:tc>
            </w:tr>
            <w:tr w:rsidR="00C5571F" w:rsidRPr="00C5571F" w14:paraId="4445E1F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CAD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1E57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0FAB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711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2224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0A1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80A9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E750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10FC1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A2BB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FBD3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9FB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6AB1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364A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6E4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8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CDB6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4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DE05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8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743C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7</w:t>
                  </w:r>
                </w:p>
              </w:tc>
            </w:tr>
            <w:tr w:rsidR="00C5571F" w:rsidRPr="00C5571F" w14:paraId="1D24D45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F9E0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2186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21D1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62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63C8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12A5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4CF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4F80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0857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1082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70A4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664A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4347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0930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A912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4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2598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5FAB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1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D8C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2</w:t>
                  </w:r>
                </w:p>
              </w:tc>
            </w:tr>
            <w:tr w:rsidR="00C5571F" w:rsidRPr="00C5571F" w14:paraId="37CAF26C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F3D3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FEBA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578F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95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D0F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DA7E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EAF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FD28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0BC1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124E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616F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0FEE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2D4F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4930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C6D5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1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02CF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846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0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F2CD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.6</w:t>
                  </w:r>
                </w:p>
              </w:tc>
            </w:tr>
            <w:tr w:rsidR="00C5571F" w:rsidRPr="00C5571F" w14:paraId="44DBF6A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C2E6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087E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F12A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2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08FC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CD6C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B591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8F15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4B259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EDB8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9B5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5018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CB5B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73BC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FBD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7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DCD1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9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6159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4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AC02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9</w:t>
                  </w:r>
                </w:p>
              </w:tc>
            </w:tr>
            <w:tr w:rsidR="00C5571F" w:rsidRPr="00C5571F" w14:paraId="5C46015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912B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310E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F97E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27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80AB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31AB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8DA5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24EB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73B6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296F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613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6B5E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0E64F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44A7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EC33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5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7BCD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9143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5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E3BF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6</w:t>
                  </w:r>
                </w:p>
              </w:tc>
            </w:tr>
            <w:tr w:rsidR="00C5571F" w:rsidRPr="00C5571F" w14:paraId="6625E869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AE73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938E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21-9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DD69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9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3138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428B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EB94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B5DC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E152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1FAE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71F8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52C1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D3BD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1CB3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0ED7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9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764B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7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4D1D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9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6A9D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8</w:t>
                  </w:r>
                </w:p>
              </w:tc>
            </w:tr>
            <w:tr w:rsidR="00C5571F" w:rsidRPr="00C5571F" w14:paraId="3AF6A74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51FC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4FC9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2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F53D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15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3AF4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154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07E6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17F4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1412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2157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2B6E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35CC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F0B8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9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E9DC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C88C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7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BEFC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E68D2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7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C119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6</w:t>
                  </w:r>
                </w:p>
              </w:tc>
            </w:tr>
            <w:tr w:rsidR="00C5571F" w:rsidRPr="00C5571F" w14:paraId="6F84FFD9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7B31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21CB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2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810E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6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24B9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F26B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0A13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3A2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986A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8C5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FC8A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6A63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655D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8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CB86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F44D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5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3B95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D7C4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4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92CB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</w:t>
                  </w:r>
                </w:p>
              </w:tc>
            </w:tr>
            <w:tr w:rsidR="00C5571F" w:rsidRPr="00C5571F" w14:paraId="24433AD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581C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4167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2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286FD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73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57AF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FD28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847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B5EE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92B0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8AF5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FF9E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5E44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774A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7F71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2A64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9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53C2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6B32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4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7F64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</w:t>
                  </w:r>
                </w:p>
              </w:tc>
            </w:tr>
            <w:tr w:rsidR="00C5571F" w:rsidRPr="00C5571F" w14:paraId="30576DE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3439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9720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2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D469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39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E6A5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6729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BAF6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FC8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FA40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9163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7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A225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4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8936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D3C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46DA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2877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5BA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5E95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8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8C4C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7</w:t>
                  </w:r>
                </w:p>
              </w:tc>
            </w:tr>
            <w:tr w:rsidR="00C5571F" w:rsidRPr="00C5571F" w14:paraId="659FE01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20FC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719E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2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C9BF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20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D2DC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548D9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C900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2D80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A345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A3DE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9C78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C1B4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3AD3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8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CD3D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CEBF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96DB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685F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6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176C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6</w:t>
                  </w:r>
                </w:p>
              </w:tc>
            </w:tr>
            <w:tr w:rsidR="00C5571F" w:rsidRPr="00C5571F" w14:paraId="4FD7287C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647E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63BA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2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E66A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12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881D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007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53F8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805B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4A11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7C2C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B7DD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BDC8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CB3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9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3BA7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8C0F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8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3B85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8718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7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BC1D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.7</w:t>
                  </w:r>
                </w:p>
              </w:tc>
            </w:tr>
            <w:tr w:rsidR="00C5571F" w:rsidRPr="00C5571F" w14:paraId="0B006D4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38F2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A95C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2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5019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58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E408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3484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BA3C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A5CA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5472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C8A2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040ED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B944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9588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1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A043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DCC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7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EC31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28C1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6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953A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2</w:t>
                  </w:r>
                </w:p>
              </w:tc>
            </w:tr>
            <w:tr w:rsidR="00C5571F" w:rsidRPr="00C5571F" w14:paraId="40E6982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6C34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1B5D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32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D8EA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7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A878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109A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F0D1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A05F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C59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B1AE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6D52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3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1229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CEBE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9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B2C8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B51B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7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E7BC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AC5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0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C00E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.1</w:t>
                  </w:r>
                </w:p>
              </w:tc>
            </w:tr>
            <w:tr w:rsidR="00C5571F" w:rsidRPr="00C5571F" w14:paraId="1A8B03E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E34DF0" w14:textId="77777777" w:rsidR="009E40F1" w:rsidRDefault="009E40F1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</w:p>
                <w:p w14:paraId="6966FA62" w14:textId="5D4E74CA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ind w:right="-76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SS-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A07D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0DF4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5A75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4EBA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4D42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EC147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DACD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9F2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9E86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92C2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3553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CF3B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1EAD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F3EF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24E6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B861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C5571F" w:rsidRPr="00C5571F" w14:paraId="7E67B15D" w14:textId="77777777" w:rsidTr="009E40F1">
              <w:trPr>
                <w:trHeight w:val="312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227A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ID 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C763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Specimen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2EFD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  <w:vertAlign w:val="subscript"/>
                    </w:rPr>
                    <w:t>m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( </w:t>
                  </w:r>
                  <w:proofErr w:type="spellStart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μ</w:t>
                  </w:r>
                  <w:proofErr w:type="gramEnd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SI</w:t>
                  </w:r>
                  <w:proofErr w:type="spellEnd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ACD3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L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4246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F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E54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P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0C7F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Pj</w:t>
                  </w:r>
                  <w:proofErr w:type="spellEnd"/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812B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T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67E7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U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370B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Q 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CFCD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E 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1C8586" w14:textId="443E332D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  <w:r w:rsidR="009E40F1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1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_Dec 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3B199A" w14:textId="19CDBA49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  <w:r w:rsidR="009E40F1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1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_Inc 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52246D" w14:textId="744DDED5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  <w:r w:rsidR="009E40F1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2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_Dec 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4C50A1" w14:textId="64A2A806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  <w:r w:rsidR="009E40F1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2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_Inc 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BDDAAC" w14:textId="4F63E43C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  <w:r w:rsidR="009E40F1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3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_Dec 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7ADC71" w14:textId="49FBF51A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  <w:r w:rsidR="009E40F1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>3</w:t>
                  </w:r>
                  <w:r w:rsidRPr="00C5571F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6"/>
                      <w:szCs w:val="16"/>
                    </w:rPr>
                    <w:t xml:space="preserve">_Inc </w:t>
                  </w:r>
                </w:p>
              </w:tc>
            </w:tr>
            <w:tr w:rsidR="00C5571F" w:rsidRPr="00C5571F" w14:paraId="56D4E26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0C46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FC77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720A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0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0878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A4D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EDE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23F7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CD38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0271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D47B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A0EE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FA0C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BD88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1EEB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7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334D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2DB5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4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9B88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6</w:t>
                  </w:r>
                </w:p>
              </w:tc>
            </w:tr>
            <w:tr w:rsidR="00C5571F" w:rsidRPr="00C5571F" w14:paraId="0AF8A767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F4A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D67D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A046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73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B93D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7642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F297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9F6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68B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361F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5BF2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6FA8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A971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84FA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C73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3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7028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C985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6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1DDE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4</w:t>
                  </w:r>
                </w:p>
              </w:tc>
            </w:tr>
            <w:tr w:rsidR="00C5571F" w:rsidRPr="00C5571F" w14:paraId="49DED2A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AE0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lastRenderedPageBreak/>
                    <w:t>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D3BB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1-1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BA56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8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A4CB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0E00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35D5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3C9B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2F66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8E12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6F8E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AF37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EE6F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3085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7EB0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0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425A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83922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9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89FD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.3</w:t>
                  </w:r>
                </w:p>
              </w:tc>
            </w:tr>
            <w:tr w:rsidR="00C5571F" w:rsidRPr="00C5571F" w14:paraId="7DC0CD5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43FF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B358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54D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7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5A6C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F419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8D48F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3456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E8B1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FA81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43C9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6D9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E4E6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A5D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6C17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7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BEED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381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7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B6E6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4</w:t>
                  </w:r>
                </w:p>
              </w:tc>
            </w:tr>
            <w:tr w:rsidR="00C5571F" w:rsidRPr="00C5571F" w14:paraId="46F8014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935D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8616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256C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1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C2FC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605D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F2F0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FC65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C127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0A3C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C68E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5B02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7F69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1126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002E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7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09E7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F0B9C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2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13F7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3</w:t>
                  </w:r>
                </w:p>
              </w:tc>
            </w:tr>
            <w:tr w:rsidR="00C5571F" w:rsidRPr="00C5571F" w14:paraId="1571A72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5532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84AC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971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6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D8AA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04D1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EC60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4827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2AAD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3F6D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5B83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E31D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EB13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51C9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F6B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E3A2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D3EC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1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026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7</w:t>
                  </w:r>
                </w:p>
              </w:tc>
            </w:tr>
            <w:tr w:rsidR="00C5571F" w:rsidRPr="00C5571F" w14:paraId="1E58C0C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25AA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147B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C203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7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F4A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A660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C6993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F0AE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6203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1E615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8990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6C66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BEB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10C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5C04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1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3664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A8F9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8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7F29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3</w:t>
                  </w:r>
                </w:p>
              </w:tc>
            </w:tr>
            <w:tr w:rsidR="00C5571F" w:rsidRPr="00C5571F" w14:paraId="1111AE8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E7A5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B67D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0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F9EF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4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77CD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1BD0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16E1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C47D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3E0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C19F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FF99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BD27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983F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1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DA75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D474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9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883F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F642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6671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</w:t>
                  </w:r>
                </w:p>
              </w:tc>
            </w:tr>
            <w:tr w:rsidR="00C5571F" w:rsidRPr="00C5571F" w14:paraId="62F96A2F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608A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A15E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0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AF53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4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2A38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BC69E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8AD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5C19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563F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D32C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6A61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39DF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4B9B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A044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A01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0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9447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83E7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5027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.5</w:t>
                  </w:r>
                </w:p>
              </w:tc>
            </w:tr>
            <w:tr w:rsidR="00C5571F" w:rsidRPr="00C5571F" w14:paraId="3F92E71F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B87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3778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0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18A1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4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EB06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5897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781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ADF8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14FD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4381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D92B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6063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D316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2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17E3A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8523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4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BE78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1195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9F0B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4</w:t>
                  </w:r>
                </w:p>
              </w:tc>
            </w:tr>
            <w:tr w:rsidR="00C5571F" w:rsidRPr="00C5571F" w14:paraId="44AB869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B95B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F1F2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0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F490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2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64FD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5120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9C6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31D4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B61B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5BD4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6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02A9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4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1F5E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8037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3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DF8C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1A9A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8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9B3C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7737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1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692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.9</w:t>
                  </w:r>
                </w:p>
              </w:tc>
            </w:tr>
            <w:tr w:rsidR="00C5571F" w:rsidRPr="00C5571F" w14:paraId="036606DC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56E4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77FC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0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2A06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4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31D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9988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03F37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A114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8EB4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AD4D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8540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F978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85D4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1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347D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C7E7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0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3CD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FB04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E279C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8</w:t>
                  </w:r>
                </w:p>
              </w:tc>
            </w:tr>
            <w:tr w:rsidR="00C5571F" w:rsidRPr="00C5571F" w14:paraId="4FDB12B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21D1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677D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0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4DDF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2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9414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E0CD0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746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CF950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95AF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72CA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5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CDBE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2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1D7F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A612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6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0FA2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D2C1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0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4C03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2B29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0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E074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.9</w:t>
                  </w:r>
                </w:p>
              </w:tc>
            </w:tr>
            <w:tr w:rsidR="00C5571F" w:rsidRPr="00C5571F" w14:paraId="77191C24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6A58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D0A0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0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A93A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4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399D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60FD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DAE9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4CD8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29EB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38FE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8E088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EA4E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D74E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5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23B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D269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3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16F2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687D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E25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4</w:t>
                  </w:r>
                </w:p>
              </w:tc>
            </w:tr>
            <w:tr w:rsidR="00C5571F" w:rsidRPr="00C5571F" w14:paraId="62BF60A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5982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E862C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8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21EC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95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6D13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8BF0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A4FD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A7549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64F4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FC36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BC71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67B8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2CEB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4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5C2F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8DFE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9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6464F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824B7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9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9712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</w:t>
                  </w:r>
                </w:p>
              </w:tc>
            </w:tr>
            <w:tr w:rsidR="00C5571F" w:rsidRPr="00C5571F" w14:paraId="38A04A4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ECA9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367A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8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03E8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8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0285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BADB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75FA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0C55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3D2EC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801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8C2B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72A1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A1AF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D8AC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2597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7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402F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9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6A73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DAEC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.7</w:t>
                  </w:r>
                </w:p>
              </w:tc>
            </w:tr>
            <w:tr w:rsidR="00C5571F" w:rsidRPr="00C5571F" w14:paraId="30F781F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E85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6EB9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8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D6C7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37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B000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2010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2A17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CD9F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64FF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52E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CA15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9A44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7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305F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2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C3794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11C2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4F9F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A800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1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2AA4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.2</w:t>
                  </w:r>
                </w:p>
              </w:tc>
            </w:tr>
            <w:tr w:rsidR="00C5571F" w:rsidRPr="00C5571F" w14:paraId="0DB294DA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41211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A04D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8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CCB3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2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0C51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936A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DA5C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ADA4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8026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FE8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5F50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995A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23F6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B8F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6D0DF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8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BDA7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DB53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0D92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8</w:t>
                  </w:r>
                </w:p>
              </w:tc>
            </w:tr>
            <w:tr w:rsidR="00C5571F" w:rsidRPr="00C5571F" w14:paraId="145A442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0532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7CD6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8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331A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9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84F4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AE88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C3D2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5D4C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4900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B496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EE95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1AE0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2B76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771B9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6A04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7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429A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2BDE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FD31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2</w:t>
                  </w:r>
                </w:p>
              </w:tc>
            </w:tr>
            <w:tr w:rsidR="00C5571F" w:rsidRPr="00C5571F" w14:paraId="7B4212A7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F631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E78C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8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108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C91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295E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2444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58C2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38D2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E701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2C79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466A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6BB9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5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AE6D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B4F34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E5E2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21D99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2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A482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.3</w:t>
                  </w:r>
                </w:p>
              </w:tc>
            </w:tr>
            <w:tr w:rsidR="00C5571F" w:rsidRPr="00C5571F" w14:paraId="7A36A867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27C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F8F0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8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2378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9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DDDA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0C1A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6F12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23F6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B88B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DCC0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E485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D2EC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B830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2F72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35431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3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5BA21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6568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1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7164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9</w:t>
                  </w:r>
                </w:p>
              </w:tc>
            </w:tr>
            <w:tr w:rsidR="00C5571F" w:rsidRPr="00C5571F" w14:paraId="643A3E4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E773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5526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18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C50D0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9289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B030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383D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92A1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5C08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BCF2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AE1B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5BB2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8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D0F1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CC94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71EE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9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CCCDF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6144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3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403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.4</w:t>
                  </w:r>
                </w:p>
              </w:tc>
            </w:tr>
            <w:tr w:rsidR="00C5571F" w:rsidRPr="00C5571F" w14:paraId="2EB0391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73B9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8D30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8405F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89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E5D3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FB88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ADFB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8969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96B0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F5AE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3AC1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1544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EA9F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F60E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8AA6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6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3265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72A1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DBE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8</w:t>
                  </w:r>
                </w:p>
              </w:tc>
            </w:tr>
            <w:tr w:rsidR="00C5571F" w:rsidRPr="00C5571F" w14:paraId="15EDDBF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8B1D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F83B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20C1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7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7BE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0968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E792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FC80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DB09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06049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EB458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D77E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1AC7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7410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99D8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1A90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20EA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2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D971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4</w:t>
                  </w:r>
                </w:p>
              </w:tc>
            </w:tr>
            <w:tr w:rsidR="00C5571F" w:rsidRPr="00C5571F" w14:paraId="3236FA3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1B9C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5AF5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8292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80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42A8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3ACD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F3D4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2B40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657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A3E6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C468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EC0A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68D2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6A7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37170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1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7C42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0E82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0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B36B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4.2</w:t>
                  </w:r>
                </w:p>
              </w:tc>
            </w:tr>
            <w:tr w:rsidR="00C5571F" w:rsidRPr="00C5571F" w14:paraId="7361F17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2990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A228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015C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20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072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49DFB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17E1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2334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9C4A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CF0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F5EE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C683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9EBA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61E7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F130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8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CC7C1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6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C09E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4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82C8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.8</w:t>
                  </w:r>
                </w:p>
              </w:tc>
            </w:tr>
            <w:tr w:rsidR="00C5571F" w:rsidRPr="00C5571F" w14:paraId="419C8B3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78B7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1415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93CD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48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2F600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844F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E7E2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F233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BBAE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1D68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4299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0BF9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689E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8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8600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D672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5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EBDD8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9F1B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9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DE923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.8</w:t>
                  </w:r>
                </w:p>
              </w:tc>
            </w:tr>
            <w:tr w:rsidR="00C5571F" w:rsidRPr="00C5571F" w14:paraId="494681D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96B1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1120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28C1F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50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A719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8335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B8CED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E2FC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F897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CCDB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12D5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A209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45B6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6B69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B22C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0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4F9F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9D0F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8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B07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.9</w:t>
                  </w:r>
                </w:p>
              </w:tc>
            </w:tr>
            <w:tr w:rsidR="00C5571F" w:rsidRPr="00C5571F" w14:paraId="4473E1C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EFC41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4255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D9396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29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CC2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3B691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AD9F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C831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2FDA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E8553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1ADC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82595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A9BFF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360F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EBE8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5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3D5F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864C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3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264D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5</w:t>
                  </w:r>
                </w:p>
              </w:tc>
            </w:tr>
            <w:tr w:rsidR="00C5571F" w:rsidRPr="00C5571F" w14:paraId="5021457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A856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0089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A891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60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EB615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124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E659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0DF5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DF4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B31A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0F4E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6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00C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559A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04C7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66A2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4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7C19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E441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AD9B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3</w:t>
                  </w:r>
                </w:p>
              </w:tc>
            </w:tr>
            <w:tr w:rsidR="00C5571F" w:rsidRPr="00C5571F" w14:paraId="6E172C9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73C6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91BF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0A-9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532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9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40320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CC89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C840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4D06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0F05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564F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3DF65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20BB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CEB1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6D06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AB47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7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E7E5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6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52821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4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55B54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.6</w:t>
                  </w:r>
                </w:p>
              </w:tc>
            </w:tr>
            <w:tr w:rsidR="00C5571F" w:rsidRPr="00C5571F" w14:paraId="550693A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1797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1AA9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F82F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02.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474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63745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72A8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BA55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7AE5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CED0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132FC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1C71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3F2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6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F6F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25E5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7.2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DFB4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DE52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5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DBF3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4.3</w:t>
                  </w:r>
                </w:p>
              </w:tc>
            </w:tr>
            <w:tr w:rsidR="00C5571F" w:rsidRPr="00C5571F" w14:paraId="7F2947A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5A63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ADC1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D8CE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82.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7758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870E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482A1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82E5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AF48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8C4E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9994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D8EF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681D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2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33F2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B30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0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B765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9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B16F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0B863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1</w:t>
                  </w:r>
                </w:p>
              </w:tc>
            </w:tr>
            <w:tr w:rsidR="00C5571F" w:rsidRPr="00C5571F" w14:paraId="5F48B2E9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AF66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F5F98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72E6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54.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F5D5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0D22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0E0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E9950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0667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B720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672C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1DBF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44C7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A782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4916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9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0032B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A5B8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6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B308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8.8</w:t>
                  </w:r>
                </w:p>
              </w:tc>
            </w:tr>
            <w:tr w:rsidR="00C5571F" w:rsidRPr="00C5571F" w14:paraId="6EE0067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048CD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9B88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CA5D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0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833D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D96A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1A23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CD9F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5AC3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0EF9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68A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A92B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F1C90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5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BB0D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FC2BC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7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287B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1DD5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89ADD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4.3</w:t>
                  </w:r>
                </w:p>
              </w:tc>
            </w:tr>
            <w:tr w:rsidR="00C5571F" w:rsidRPr="00C5571F" w14:paraId="5D65B0B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652E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AAE14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9221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82.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15BC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EC85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BD64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D34C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2A98A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2F03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A4493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9A89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A03D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9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574F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8424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6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8A1D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ACAD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75C72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3</w:t>
                  </w:r>
                </w:p>
              </w:tc>
            </w:tr>
            <w:tr w:rsidR="00C5571F" w:rsidRPr="00C5571F" w14:paraId="23814BD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39CB0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2F98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03CE3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93.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0B3D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4A99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E0403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0BE8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F0C4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AEF2A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A106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7F8DA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6A69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8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097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5DCC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8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7BC4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5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3DFA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9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B1BB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4.1</w:t>
                  </w:r>
                </w:p>
              </w:tc>
            </w:tr>
            <w:tr w:rsidR="00C5571F" w:rsidRPr="00C5571F" w14:paraId="5FDE058C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46F1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AB0A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B8CC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92.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7DBE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EEF6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66A63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44B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C1EF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06220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555F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2C92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FEE5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7.7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B21F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635EB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7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44F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CD03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8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12D7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5.3</w:t>
                  </w:r>
                </w:p>
              </w:tc>
            </w:tr>
            <w:tr w:rsidR="00C5571F" w:rsidRPr="00C5571F" w14:paraId="1886F9C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87AD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928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72C0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5354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D0E4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D5AF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BEB5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4FB5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980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F226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C585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A1E2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01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7050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C8E2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02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9A782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0017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1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8FB7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.6</w:t>
                  </w:r>
                </w:p>
              </w:tc>
            </w:tr>
            <w:tr w:rsidR="00C5571F" w:rsidRPr="00C5571F" w14:paraId="54BCFC9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2800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B828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26A-9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F59E2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72.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C05D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CA78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F82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C9DA8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D212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0F9EE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03F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4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A824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7E83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8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7F99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2CF7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6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1D30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CEC3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7.5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4067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4.9</w:t>
                  </w:r>
                </w:p>
              </w:tc>
            </w:tr>
            <w:tr w:rsidR="00C5571F" w:rsidRPr="00C5571F" w14:paraId="53E3898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200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5090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0-30B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C7BD0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74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ACB7E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16D48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E43C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E54A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75C2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BFD7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BBCC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8E0F2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E89F1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3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2B1CB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F9E5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1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DFDEF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78D5C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AE9D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1.5</w:t>
                  </w:r>
                </w:p>
              </w:tc>
            </w:tr>
            <w:tr w:rsidR="00C5571F" w:rsidRPr="00C5571F" w14:paraId="6A0D1B63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20DD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E4646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0B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EC8C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9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CD3C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83DA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62BF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6746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178F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DE0A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466C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BC6E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C40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3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B244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0125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3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13B62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F2A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5F2B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2</w:t>
                  </w:r>
                </w:p>
              </w:tc>
            </w:tr>
            <w:tr w:rsidR="00C5571F" w:rsidRPr="00C5571F" w14:paraId="304915F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08CE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89DE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0B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1DF6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22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758BB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7EE04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6DC4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09E7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FF23D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0F15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CAB8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1A347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5C48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7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6371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07AA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8.4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2C80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4F4DA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2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6387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.6</w:t>
                  </w:r>
                </w:p>
              </w:tc>
            </w:tr>
            <w:tr w:rsidR="00C5571F" w:rsidRPr="00C5571F" w14:paraId="3949891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D866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7991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0B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CA20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47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51BE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FCF6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76E3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13BB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153E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0CEC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DBD4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2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7FDF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3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A05A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1.4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BC7B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E259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91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8F29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3657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D430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1.2</w:t>
                  </w:r>
                </w:p>
              </w:tc>
            </w:tr>
            <w:tr w:rsidR="00C5571F" w:rsidRPr="00C5571F" w14:paraId="6069ED8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1C0CB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21BE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0B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912B3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96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2A0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4E27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5D219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DE1D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F75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22DBD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57DCE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C387E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4182E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0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47DDE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1844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6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1AF9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2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EDCBD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4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100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.8</w:t>
                  </w:r>
                </w:p>
              </w:tc>
            </w:tr>
            <w:tr w:rsidR="00C5571F" w:rsidRPr="00C5571F" w14:paraId="598ACF3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C91F2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BD7C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0B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4BF6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90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36C4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1A22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9822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6CF50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FFFF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FBBC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77C9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6AFD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7EB40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7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CD82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08E2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8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F676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2A86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7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74A28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.3</w:t>
                  </w:r>
                </w:p>
              </w:tc>
            </w:tr>
            <w:tr w:rsidR="00C5571F" w:rsidRPr="00C5571F" w14:paraId="1EC585E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3CF64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C0041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0B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68BB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759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191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6CBE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D16B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1058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129E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5ED3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F50C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FECF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5E9F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65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170D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1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72F5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73.6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3DBD1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8D31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.7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ACAF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.6</w:t>
                  </w:r>
                </w:p>
              </w:tc>
            </w:tr>
            <w:tr w:rsidR="00C5571F" w:rsidRPr="00C5571F" w14:paraId="0F2D2B9E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ADED1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lastRenderedPageBreak/>
                    <w:t>4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6C875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0B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909FC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90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4E24E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E99D2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3FFE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237E7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B7C09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6482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FCB3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8A61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4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C524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8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1000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7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EAB2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D638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4048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9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36B79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5</w:t>
                  </w:r>
                </w:p>
              </w:tc>
            </w:tr>
            <w:tr w:rsidR="00C5571F" w:rsidRPr="00C5571F" w14:paraId="7BB8F84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EEFC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4B4C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1A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C325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7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7790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FC44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CE46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655D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B7EE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461E9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112C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F07E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20A0C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C597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51670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0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EA88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900E9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4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8BE4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7</w:t>
                  </w:r>
                </w:p>
              </w:tc>
            </w:tr>
            <w:tr w:rsidR="00C5571F" w:rsidRPr="00C5571F" w14:paraId="5ECC374F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1A8E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10B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1A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8B6F8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72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419A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D6DCF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E904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69B7C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BC84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2B14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B586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FBFB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E4A7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3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EEE40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AFE4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9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E190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7382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2.9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8568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8</w:t>
                  </w:r>
                </w:p>
              </w:tc>
            </w:tr>
            <w:tr w:rsidR="00C5571F" w:rsidRPr="00C5571F" w14:paraId="38F5FF8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72A9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D842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1A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7E1F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00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874F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FE7AB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B7675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048E2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CD8F2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F9E5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E420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34F6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FA730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1B54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8BF3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6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54A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FF3E7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7.1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0B34D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1</w:t>
                  </w:r>
                </w:p>
              </w:tc>
            </w:tr>
            <w:tr w:rsidR="00C5571F" w:rsidRPr="00C5571F" w14:paraId="533FC1FF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57DF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36DF7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1A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28AE6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9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B87A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5C6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6F0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B3602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7D44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BC14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605BF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B518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81828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.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79B7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0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551C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7.1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CE1E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66704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DB4D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9.1</w:t>
                  </w:r>
                </w:p>
              </w:tc>
            </w:tr>
            <w:tr w:rsidR="00C5571F" w:rsidRPr="00C5571F" w14:paraId="6AA9CF8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02337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7D68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1A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246AE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96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267F4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EDB2B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ECF95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26F5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AD6FC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A620A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3E733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D6DDB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03D1E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2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9855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8.9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10F2D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89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3FD75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355D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84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54C8D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7.9</w:t>
                  </w:r>
                </w:p>
              </w:tc>
            </w:tr>
            <w:tr w:rsidR="00C5571F" w:rsidRPr="00C5571F" w14:paraId="1EC2B8A5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8B255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2456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1A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1327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79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E7C5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9217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8CFD5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E0A61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516B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91D8C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3566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B804B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992DC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8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7D20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49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44665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8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832D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5.5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62296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7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DB5E6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5.9</w:t>
                  </w:r>
                </w:p>
              </w:tc>
            </w:tr>
            <w:tr w:rsidR="00C5571F" w:rsidRPr="00C5571F" w14:paraId="089314FB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32503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5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3BD8E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1A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FD9D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67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824BE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A62D3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206F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65D5F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CD291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AEF7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5DC66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9065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96DA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.5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494F9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2.6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8048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6C0F2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8D50E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3.2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64DD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6.8</w:t>
                  </w:r>
                </w:p>
              </w:tc>
            </w:tr>
            <w:tr w:rsidR="00C5571F" w:rsidRPr="00C5571F" w14:paraId="17DB242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98969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D6A5B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/33-1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9FCB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91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57502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AB8B4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0A7D0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6B60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6C164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9F31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4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39078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12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E3B95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490D0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7.1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58CA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3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71A4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9.9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C4A22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.7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8D95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B9897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2</w:t>
                  </w:r>
                </w:p>
              </w:tc>
            </w:tr>
            <w:tr w:rsidR="00C5571F" w:rsidRPr="00C5571F" w14:paraId="4CC9D622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05923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C69FA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/33-2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E847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1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0FA8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C6C4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6D193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6C8F6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C5F5D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747B3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A7C57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4F7A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133FB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7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808A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3CF9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6.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3C891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2.1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648FF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0.4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F4220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1</w:t>
                  </w:r>
                </w:p>
              </w:tc>
            </w:tr>
            <w:tr w:rsidR="00C5571F" w:rsidRPr="00C5571F" w14:paraId="2C8F36D8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28B8A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40EAD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/33-3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ECE1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95.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B43B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5584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28E6F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32B5D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7757A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6A1A8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0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89635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5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B4215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1188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8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C68C7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3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06BAF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1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408A7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8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0E1D6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8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89D3C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1.9</w:t>
                  </w:r>
                </w:p>
              </w:tc>
            </w:tr>
            <w:tr w:rsidR="00C5571F" w:rsidRPr="00C5571F" w14:paraId="22731960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37BF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5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AA4E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/33-4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90E9C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56.4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66044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BF41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4C5B2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1761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2BBCB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3EEC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2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1C45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5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B1665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FC1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0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9BE6F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2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F925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2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1F30D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3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A207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2.8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FCAC8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5</w:t>
                  </w:r>
                </w:p>
              </w:tc>
            </w:tr>
            <w:tr w:rsidR="00C5571F" w:rsidRPr="00C5571F" w14:paraId="2674A33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A12E0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0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7068B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/33-5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6DEC9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94.5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1AAB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3832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F497F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76699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BDD31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58289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1B1AA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84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D9552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A56C4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2.3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388E5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.5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B9FE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2.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6036A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7.6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1DDB6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3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77729B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.8</w:t>
                  </w:r>
                </w:p>
              </w:tc>
            </w:tr>
            <w:tr w:rsidR="00C5571F" w:rsidRPr="00C5571F" w14:paraId="740A6D5D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A7297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1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EE669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3-6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E276B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03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F1056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6804D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8FC66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BB9D7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94803F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08DC8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3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0234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A65CD6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45B4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6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6D9A77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3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CB968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95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59B37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0.4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45FB6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0.3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CB445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</w:t>
                  </w:r>
                </w:p>
              </w:tc>
            </w:tr>
            <w:tr w:rsidR="00C5571F" w:rsidRPr="00C5571F" w14:paraId="34CE36B6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1270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808D4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-33-7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B99399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77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60192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B15BA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1542B8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AD8A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98BC1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8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74059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39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0624E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6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C37A1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99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3027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5.9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72486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1.4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501B6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2.7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3796D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.9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A32D0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21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1F985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4.2</w:t>
                  </w:r>
                </w:p>
              </w:tc>
            </w:tr>
            <w:tr w:rsidR="00C5571F" w:rsidRPr="00C5571F" w14:paraId="2C9DB3D1" w14:textId="77777777" w:rsidTr="009E40F1">
              <w:trPr>
                <w:trHeight w:val="288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15C45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6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1986A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 xml:space="preserve">EDC22/33-8 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50BBF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85.8</w:t>
                  </w:r>
                </w:p>
              </w:tc>
              <w:tc>
                <w:tcPr>
                  <w:tcW w:w="4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46FA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F38D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03C7CE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14D273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DA4A7C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68668A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-0.11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32A0C4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0.77</w:t>
                  </w:r>
                </w:p>
              </w:tc>
              <w:tc>
                <w:tcPr>
                  <w:tcW w:w="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4E308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.00</w:t>
                  </w:r>
                </w:p>
              </w:tc>
              <w:tc>
                <w:tcPr>
                  <w:tcW w:w="9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A7B2A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225.6</w:t>
                  </w:r>
                </w:p>
              </w:tc>
              <w:tc>
                <w:tcPr>
                  <w:tcW w:w="8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7CCEB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8.8</w:t>
                  </w:r>
                </w:p>
              </w:tc>
              <w:tc>
                <w:tcPr>
                  <w:tcW w:w="8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13F2FD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01.8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5DB4F1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74.3</w:t>
                  </w:r>
                </w:p>
              </w:tc>
              <w:tc>
                <w:tcPr>
                  <w:tcW w:w="8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F36402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317.6</w:t>
                  </w:r>
                </w:p>
              </w:tc>
              <w:tc>
                <w:tcPr>
                  <w:tcW w:w="8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506E20" w14:textId="77777777" w:rsidR="00C5571F" w:rsidRPr="00C5571F" w:rsidRDefault="00C5571F" w:rsidP="000B026A">
                  <w:pPr>
                    <w:framePr w:hSpace="180" w:wrap="around" w:hAnchor="page" w:x="1" w:y="-1440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</w:pPr>
                  <w:r w:rsidRPr="00C5571F">
                    <w:rPr>
                      <w:rFonts w:ascii="Calibri" w:eastAsia="Times New Roman" w:hAnsi="Calibri" w:cs="Calibri"/>
                      <w:color w:val="000000"/>
                      <w:sz w:val="12"/>
                      <w:szCs w:val="12"/>
                    </w:rPr>
                    <w:t>12.8</w:t>
                  </w:r>
                </w:p>
              </w:tc>
            </w:tr>
          </w:tbl>
          <w:p w14:paraId="00CBCF8C" w14:textId="3CDE68B9" w:rsidR="00C5571F" w:rsidRPr="00C5571F" w:rsidRDefault="00C5571F" w:rsidP="00C55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E5E948" w14:textId="77777777" w:rsidR="00C5571F" w:rsidRPr="00C5571F" w:rsidRDefault="00C5571F" w:rsidP="00C55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332436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00DB4F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EA43EC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C9996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DCFC0F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BED339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9EA48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5D84F3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C25257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DDBB4E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78829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DF6B28" w14:textId="77777777" w:rsidR="00C5571F" w:rsidRPr="00C5571F" w:rsidRDefault="00C5571F" w:rsidP="00C5571F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</w:tbl>
    <w:p w14:paraId="112652EE" w14:textId="36EC88AA" w:rsidR="005A5AFE" w:rsidRDefault="005A5AFE">
      <w:pPr>
        <w:rPr>
          <w:sz w:val="16"/>
          <w:szCs w:val="16"/>
        </w:rPr>
      </w:pPr>
    </w:p>
    <w:p w14:paraId="2B43BA40" w14:textId="604CF095" w:rsidR="00326162" w:rsidRDefault="00326162">
      <w:pPr>
        <w:rPr>
          <w:sz w:val="16"/>
          <w:szCs w:val="16"/>
        </w:rPr>
      </w:pPr>
    </w:p>
    <w:p w14:paraId="02B65AFA" w14:textId="2FFD4E88" w:rsidR="00326162" w:rsidRPr="00326162" w:rsidRDefault="00326162" w:rsidP="00326162">
      <w:pPr>
        <w:ind w:hanging="1276"/>
        <w:rPr>
          <w:b/>
          <w:bCs/>
          <w:sz w:val="16"/>
          <w:szCs w:val="16"/>
        </w:rPr>
      </w:pPr>
      <w:r w:rsidRPr="00326162">
        <w:rPr>
          <w:b/>
          <w:bCs/>
          <w:sz w:val="16"/>
          <w:szCs w:val="16"/>
        </w:rPr>
        <w:t>Host Granitoid</w:t>
      </w:r>
    </w:p>
    <w:tbl>
      <w:tblPr>
        <w:tblW w:w="12758" w:type="dxa"/>
        <w:tblInd w:w="-1418" w:type="dxa"/>
        <w:tblLook w:val="04A0" w:firstRow="1" w:lastRow="0" w:firstColumn="1" w:lastColumn="0" w:noHBand="0" w:noVBand="1"/>
      </w:tblPr>
      <w:tblGrid>
        <w:gridCol w:w="440"/>
        <w:gridCol w:w="978"/>
        <w:gridCol w:w="709"/>
        <w:gridCol w:w="851"/>
        <w:gridCol w:w="425"/>
        <w:gridCol w:w="439"/>
        <w:gridCol w:w="567"/>
        <w:gridCol w:w="743"/>
        <w:gridCol w:w="533"/>
        <w:gridCol w:w="743"/>
        <w:gridCol w:w="674"/>
        <w:gridCol w:w="991"/>
        <w:gridCol w:w="991"/>
        <w:gridCol w:w="991"/>
        <w:gridCol w:w="991"/>
        <w:gridCol w:w="991"/>
        <w:gridCol w:w="701"/>
      </w:tblGrid>
      <w:tr w:rsidR="00326162" w:rsidRPr="00326162" w14:paraId="4591A3D5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03398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ID 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81DE8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Specimen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1379" w14:textId="0AAE536A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Km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2E57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L 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F91F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F 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1F1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P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A50F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j</w:t>
            </w:r>
            <w:proofErr w:type="spellEnd"/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0B46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T 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A56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U 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C3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Q 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FE12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E 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E489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K1_Dec 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410D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K1_Inc 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6DA4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K2_Dec 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19FD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K2_Inc 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E4CE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K3_Dec 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92A8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</w:rPr>
              <w:t xml:space="preserve">K3_Inc </w:t>
            </w:r>
          </w:p>
        </w:tc>
      </w:tr>
      <w:tr w:rsidR="00326162" w:rsidRPr="00326162" w14:paraId="08634B86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708F4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F6C07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2B-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1C525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5030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1A3D8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64D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8D7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75C3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7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43C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7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2F8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16E3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F015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55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31EA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4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BC16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93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7C3B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4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B428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02.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41E1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.5</w:t>
            </w:r>
          </w:p>
        </w:tc>
      </w:tr>
      <w:tr w:rsidR="00326162" w:rsidRPr="00326162" w14:paraId="7FB15743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50E1F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BAF2D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2B-2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E7BAB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8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B435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30984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ED8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57FC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3DB6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87E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AFE8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2A26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D602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61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F638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5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93EC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54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B30B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99C9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5.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88C0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4.1</w:t>
            </w:r>
          </w:p>
        </w:tc>
      </w:tr>
      <w:tr w:rsidR="00326162" w:rsidRPr="00326162" w14:paraId="7CE5C02F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D9A4D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56AA4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2B-3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18108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0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FEE1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DCE8F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A147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1301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EC80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7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CC76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7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A94D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D789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8FDD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E328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A18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35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5C55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0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123E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98.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C1C4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.0</w:t>
            </w:r>
          </w:p>
        </w:tc>
      </w:tr>
      <w:tr w:rsidR="00326162" w:rsidRPr="00326162" w14:paraId="540AF381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AB699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BD83C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2B-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F319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7DED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DF438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ECEB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C986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E4B5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DA98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DF7E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C8B3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D56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93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6221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4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5C8D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87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75BD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0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C131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90.6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6139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3.8</w:t>
            </w:r>
          </w:p>
        </w:tc>
      </w:tr>
      <w:tr w:rsidR="00326162" w:rsidRPr="00326162" w14:paraId="4744E413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C7FAB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A9ADD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2B-5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BB6BA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DDF3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89B5D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37F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80DB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3E8C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AB7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D71B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03FC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043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49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D8CC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7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274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17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2BF5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.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3195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6.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FE30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9.2</w:t>
            </w:r>
          </w:p>
        </w:tc>
      </w:tr>
      <w:tr w:rsidR="00326162" w:rsidRPr="00326162" w14:paraId="7288C4D5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E7BA7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A8BD6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3B-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3F34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8CC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F79F1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E46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F7D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EB91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73D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C83D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6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B469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00D7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2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226D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8C30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07.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E8A8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7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621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12.6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3BD0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8</w:t>
            </w:r>
          </w:p>
        </w:tc>
      </w:tr>
      <w:tr w:rsidR="00326162" w:rsidRPr="00326162" w14:paraId="5B759A20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41E29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5CB42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3B-2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70E68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5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869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854C0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3A4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1225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F4E4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BD2F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A06C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7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FC7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BA0C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98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5D7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38B3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6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415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0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6FBA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98.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CC4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7.9</w:t>
            </w:r>
          </w:p>
        </w:tc>
      </w:tr>
      <w:tr w:rsidR="00326162" w:rsidRPr="00326162" w14:paraId="583074D0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6A686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47E9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3B-3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FF105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4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E1A5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661E9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718B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BDBA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57D5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641E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4C5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E21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499A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17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824F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7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DF1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2.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65D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9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1BC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25.6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7901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5.3</w:t>
            </w:r>
          </w:p>
        </w:tc>
      </w:tr>
      <w:tr w:rsidR="00326162" w:rsidRPr="00326162" w14:paraId="054BF88C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E25F4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2EC0B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3B-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5D9D0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47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1E7B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41C26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8932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2259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3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DB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706F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254B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9ED4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274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18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16B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4.8</w:t>
            </w:r>
            <w:bookmarkStart w:id="1" w:name="_GoBack"/>
            <w:bookmarkEnd w:id="1"/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3C28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20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B2F7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3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850A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23.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A020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0.6</w:t>
            </w:r>
          </w:p>
        </w:tc>
      </w:tr>
      <w:tr w:rsidR="00326162" w:rsidRPr="00326162" w14:paraId="0C2252CB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AC2F6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648BC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3B-5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6F94D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95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6F7D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E7FC6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876C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2157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F9B7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1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C785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1F72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3609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C8CD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17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4F39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1F67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6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8404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2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73EA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13.2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BA2D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6.6</w:t>
            </w:r>
          </w:p>
        </w:tc>
      </w:tr>
      <w:tr w:rsidR="00326162" w:rsidRPr="00326162" w14:paraId="0D0D0B5E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EFD01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DF3C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7B-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9E86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0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923F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597CC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112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7C6C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AB2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6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84C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6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AF52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B712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0771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42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FD8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FE86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50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C40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2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54AF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34.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C59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7.8</w:t>
            </w:r>
          </w:p>
        </w:tc>
      </w:tr>
      <w:tr w:rsidR="00326162" w:rsidRPr="00326162" w14:paraId="5C54C40B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9D7E9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CD96B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7B-2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51898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8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820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2BF89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8E9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CE39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3F33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588B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6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C017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0483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EF25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23.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3F2A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0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FFD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32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F990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F039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.9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A052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7.3</w:t>
            </w:r>
          </w:p>
        </w:tc>
      </w:tr>
      <w:tr w:rsidR="00326162" w:rsidRPr="00326162" w14:paraId="3560ABB4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C538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CC69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7B-3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66803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6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13C6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79C21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D6DD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C82E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22F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767A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FF49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9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721E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CFEC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3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6D9E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2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35DC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58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28E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6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54C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54.2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BEE4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.4</w:t>
            </w:r>
          </w:p>
        </w:tc>
      </w:tr>
      <w:tr w:rsidR="00326162" w:rsidRPr="00326162" w14:paraId="773194CB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7DBAD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35A08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7B-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993CD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5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7DEC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AB183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8EF6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4B27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F184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8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2691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8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FA9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B098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A8E3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37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E909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E156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34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7BF6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6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681B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47.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A7B1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3.1</w:t>
            </w:r>
          </w:p>
        </w:tc>
      </w:tr>
      <w:tr w:rsidR="00326162" w:rsidRPr="00326162" w14:paraId="548D9C72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635B8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7A4FF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7B-5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007F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04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ECC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FF2DE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51C6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012C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C66C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7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0CDD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7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A01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8F95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3182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39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3B44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8665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22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A907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5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5DB6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31.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00AD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3.1</w:t>
            </w:r>
          </w:p>
        </w:tc>
      </w:tr>
      <w:tr w:rsidR="00326162" w:rsidRPr="00326162" w14:paraId="47CB90EF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7AB49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3029C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0-37B-6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3EBB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8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45A2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3A2A6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3865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638E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2133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4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22C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5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2BC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5D0E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222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42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AFB6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7D3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53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051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9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FF7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49.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D24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8.6</w:t>
            </w:r>
          </w:p>
        </w:tc>
      </w:tr>
      <w:tr w:rsidR="00326162" w:rsidRPr="00326162" w14:paraId="319674D0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40201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DD0C1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1-6B-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0CBA6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7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1793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431FC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E65D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4D18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6F04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C8B2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3AD1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155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25C4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3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FA4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7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49A9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28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B704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8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B42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82.6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E296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6.5</w:t>
            </w:r>
          </w:p>
        </w:tc>
      </w:tr>
      <w:tr w:rsidR="00326162" w:rsidRPr="00326162" w14:paraId="46A7F767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C0BBA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AD94E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1-6B-2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A3A72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1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0EE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514C0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9CE0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0EC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098E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8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76B2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8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693B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D46B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FC58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87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8E7F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6C89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97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B147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2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DD70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78.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E01C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7.7</w:t>
            </w:r>
          </w:p>
        </w:tc>
      </w:tr>
      <w:tr w:rsidR="00326162" w:rsidRPr="00326162" w14:paraId="209763D0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B13C5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2EE0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1-6B-3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77BF7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5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B77B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D72AB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4B7E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FF21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6EF5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A82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B79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DFAC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9D07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6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E9BC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0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BE10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05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40C5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9BCF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86.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44B3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8.3</w:t>
            </w:r>
          </w:p>
        </w:tc>
      </w:tr>
      <w:tr w:rsidR="00326162" w:rsidRPr="00326162" w14:paraId="41C6B095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CF7AE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6B53D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1-6B-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D396E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11D7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3EBF2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F5FA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67BF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E7FD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0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AE4B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-0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4641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7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0C7F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CB2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3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2E22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8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A81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35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0585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12D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38.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0B68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0.5</w:t>
            </w:r>
          </w:p>
        </w:tc>
      </w:tr>
      <w:tr w:rsidR="00326162" w:rsidRPr="00326162" w14:paraId="62B8EDF8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1AAB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0A74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1-6B-5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45DB7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4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BF43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FD48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61D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E2EC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6433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D7F8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2431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5D76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52E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0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DE16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2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0DB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26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09CF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0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1884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89.9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573D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0.6</w:t>
            </w:r>
          </w:p>
        </w:tc>
      </w:tr>
      <w:tr w:rsidR="00326162" w:rsidRPr="00326162" w14:paraId="5E542E3E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E2326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763C3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2-26B-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5456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7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243B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C2FC7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1A18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EE01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55C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C72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BB8B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9A37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D58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69.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889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416A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6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6587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4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DA05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79.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DA0F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.9</w:t>
            </w:r>
          </w:p>
        </w:tc>
      </w:tr>
      <w:tr w:rsidR="00326162" w:rsidRPr="00326162" w14:paraId="66B61A01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E18E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FE70B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2-26B-2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0C30B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2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7801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AFA4F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626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8914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A7A3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112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2E7F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9581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BCD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66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9F39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8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3F61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74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071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1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E717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7.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008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3.7</w:t>
            </w:r>
          </w:p>
        </w:tc>
      </w:tr>
      <w:tr w:rsidR="00326162" w:rsidRPr="00326162" w14:paraId="622D29B3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09112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A5147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2-26B-3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BE6F5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1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82D0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35DB3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E69C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DCC24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65C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6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6884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6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7688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207B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FD1C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98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06DC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8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04FFF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77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C84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E8B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67.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92D1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</w:tr>
      <w:tr w:rsidR="00326162" w:rsidRPr="00326162" w14:paraId="0188D291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5A6B1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lastRenderedPageBreak/>
              <w:t>2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8DF5E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2-26B-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A9786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7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BAF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91E13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3B88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4BF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0019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E72C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9787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8C9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1D73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70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7E8A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86B1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2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248D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82.1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081E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79.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083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5.8</w:t>
            </w:r>
          </w:p>
        </w:tc>
      </w:tr>
      <w:tr w:rsidR="00326162" w:rsidRPr="00326162" w14:paraId="6434432A" w14:textId="77777777" w:rsidTr="0078447B">
        <w:trPr>
          <w:trHeight w:val="28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2BB12" w14:textId="77777777" w:rsidR="00326162" w:rsidRPr="00326162" w:rsidRDefault="00326162" w:rsidP="003261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F9CCB" w14:textId="77777777" w:rsidR="00326162" w:rsidRPr="00326162" w:rsidRDefault="00326162" w:rsidP="003261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EDC22-26B-5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A23DB" w14:textId="77777777" w:rsidR="00326162" w:rsidRPr="00326162" w:rsidRDefault="00326162" w:rsidP="00326162">
            <w:pPr>
              <w:spacing w:after="0" w:line="240" w:lineRule="auto"/>
              <w:ind w:right="-251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62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E3FEE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77038" w14:textId="77777777" w:rsidR="00326162" w:rsidRPr="00326162" w:rsidRDefault="00326162" w:rsidP="00326162">
            <w:pPr>
              <w:spacing w:after="0" w:line="240" w:lineRule="auto"/>
              <w:ind w:left="-252" w:right="-8" w:firstLine="142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8D74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6BA5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6B03D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3BC78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23D29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0.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10126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CB92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158.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85CB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33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8A00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64.9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6DFE5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3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80903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22.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EBA77" w14:textId="77777777" w:rsidR="00326162" w:rsidRPr="00326162" w:rsidRDefault="00326162" w:rsidP="003261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326162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47.5</w:t>
            </w:r>
          </w:p>
        </w:tc>
      </w:tr>
    </w:tbl>
    <w:p w14:paraId="2C569FB5" w14:textId="77777777" w:rsidR="00326162" w:rsidRPr="00C5571F" w:rsidRDefault="00326162">
      <w:pPr>
        <w:rPr>
          <w:sz w:val="16"/>
          <w:szCs w:val="16"/>
        </w:rPr>
      </w:pPr>
    </w:p>
    <w:sectPr w:rsidR="00326162" w:rsidRPr="00C5571F" w:rsidSect="00D049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3MbQwMjQ0MrEwNzBQ0lEKTi0uzszPAykwrgUAfIuZjSwAAAA="/>
  </w:docVars>
  <w:rsids>
    <w:rsidRoot w:val="00C5571F"/>
    <w:rsid w:val="000B026A"/>
    <w:rsid w:val="00144339"/>
    <w:rsid w:val="00326162"/>
    <w:rsid w:val="005A5AFE"/>
    <w:rsid w:val="00681EB6"/>
    <w:rsid w:val="0078447B"/>
    <w:rsid w:val="009E40F1"/>
    <w:rsid w:val="00C5571F"/>
    <w:rsid w:val="00D049BD"/>
    <w:rsid w:val="00F45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05C87"/>
  <w15:chartTrackingRefBased/>
  <w15:docId w15:val="{4B9E54BC-ED15-4C86-9842-37DAADE37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5571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571F"/>
    <w:rPr>
      <w:color w:val="954F72"/>
      <w:u w:val="single"/>
    </w:rPr>
  </w:style>
  <w:style w:type="paragraph" w:customStyle="1" w:styleId="msonormal0">
    <w:name w:val="msonormal"/>
    <w:basedOn w:val="Normal"/>
    <w:rsid w:val="00C557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0">
    <w:name w:val="font0"/>
    <w:basedOn w:val="Normal"/>
    <w:rsid w:val="00C5571F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Cs w:val="22"/>
    </w:rPr>
  </w:style>
  <w:style w:type="paragraph" w:customStyle="1" w:styleId="font5">
    <w:name w:val="font5"/>
    <w:basedOn w:val="Normal"/>
    <w:rsid w:val="00C5571F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Cs w:val="22"/>
    </w:rPr>
  </w:style>
  <w:style w:type="paragraph" w:customStyle="1" w:styleId="xl65">
    <w:name w:val="xl65"/>
    <w:basedOn w:val="Normal"/>
    <w:rsid w:val="00C5571F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C557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C5571F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5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3008</Words>
  <Characters>17148</Characters>
  <Application>Microsoft Office Word</Application>
  <DocSecurity>0</DocSecurity>
  <Lines>142</Lines>
  <Paragraphs>40</Paragraphs>
  <ScaleCrop>false</ScaleCrop>
  <Company/>
  <LinksUpToDate>false</LinksUpToDate>
  <CharactersWithSpaces>2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ibrata Datta</dc:creator>
  <cp:keywords/>
  <dc:description/>
  <cp:lastModifiedBy>Banibrata Datta</cp:lastModifiedBy>
  <cp:revision>8</cp:revision>
  <dcterms:created xsi:type="dcterms:W3CDTF">2023-09-09T14:03:00Z</dcterms:created>
  <dcterms:modified xsi:type="dcterms:W3CDTF">2023-09-10T16:01:00Z</dcterms:modified>
</cp:coreProperties>
</file>